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0517D" w14:textId="77777777" w:rsidR="006E300F" w:rsidRPr="00DA0095" w:rsidRDefault="00A379E0" w:rsidP="007E375B">
      <w:pPr>
        <w:pStyle w:val="DesignerNotes"/>
        <w:rPr>
          <w:noProof/>
        </w:rPr>
        <w:sectPr w:rsidR="006E300F" w:rsidRPr="00DA0095" w:rsidSect="00781813">
          <w:headerReference w:type="first" r:id="rId11"/>
          <w:pgSz w:w="12240" w:h="15840" w:code="1"/>
          <w:pgMar w:top="2880" w:right="1440" w:bottom="1440" w:left="1440" w:header="720" w:footer="720" w:gutter="0"/>
          <w:cols w:space="720"/>
          <w:titlePg/>
          <w:docGrid w:linePitch="360"/>
        </w:sectPr>
      </w:pPr>
      <w:r w:rsidRPr="00444CC1">
        <w:rPr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0D4C7F" wp14:editId="7E7BDDDC">
                <wp:simplePos x="0" y="0"/>
                <wp:positionH relativeFrom="margin">
                  <wp:align>left</wp:align>
                </wp:positionH>
                <wp:positionV relativeFrom="paragraph">
                  <wp:posOffset>-913130</wp:posOffset>
                </wp:positionV>
                <wp:extent cx="1124712" cy="457200"/>
                <wp:effectExtent l="0" t="0" r="0" b="0"/>
                <wp:wrapNone/>
                <wp:docPr id="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24712" cy="457200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DF24" id="Freeform 19" o:spid="_x0000_s1026" style="position:absolute;margin-left:0;margin-top:-71.9pt;width:88.55pt;height:36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 [3215]" stroked="f">
                <v:path arrowok="t" o:connecttype="custom" o:connectlocs="1069073,308811;882283,348916;969716,240632;1069073,224589;882283,8021;1116764,348916;882283,356937;977665,405063;814721,328863;806772,208547;612034,348916;846515,212558;679596,348916;715365,348916;476910,348916;464987,224589;341785,8021;576266,208547;564343,348916;369605,316832;353708,316832;345760,276726;377553,248653;369605,316832;266275,344905;147047,328863;99356,308811;71536,8021;302043,220579;87433,348916;874334,0;854463,0;584214,208547;333837,208547;63588,0;55639,453189;139099,453189;262300,356937;321914,356937;357682,356937;445116,453189;564343,356937;675622,356937;755107,453189;834592,433137;1057150,356937;874334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4DE14C" wp14:editId="70FB44B8">
                <wp:simplePos x="0" y="0"/>
                <wp:positionH relativeFrom="margin">
                  <wp:align>left</wp:align>
                </wp:positionH>
                <wp:positionV relativeFrom="page">
                  <wp:posOffset>6488743</wp:posOffset>
                </wp:positionV>
                <wp:extent cx="2433955" cy="2781300"/>
                <wp:effectExtent l="0" t="0" r="4445" b="0"/>
                <wp:wrapNone/>
                <wp:docPr id="226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F5631" w14:textId="77777777" w:rsidR="007142DB" w:rsidRPr="00F3452C" w:rsidRDefault="007142DB" w:rsidP="00A379E0">
                            <w:pPr>
                              <w:pStyle w:val="COVER-Date-Blue"/>
                            </w:pPr>
                            <w:r w:rsidRPr="00A379E0">
                              <w:t>September 10, 2021</w:t>
                            </w:r>
                          </w:p>
                          <w:p w14:paraId="1B5A8F1D" w14:textId="77777777" w:rsidR="007142DB" w:rsidRPr="00DA0095" w:rsidRDefault="007142DB" w:rsidP="00A379E0">
                            <w:pPr>
                              <w:pStyle w:val="COVER-Bar-Blu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C3101EE" w14:textId="77777777" w:rsidR="007142DB" w:rsidRPr="00BB28C6" w:rsidRDefault="007142DB" w:rsidP="00A379E0">
                            <w:pPr>
                              <w:pStyle w:val="COVER-SupportingText-Blu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DE14C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0;margin-top:510.9pt;width:191.65pt;height:21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" filled="f" stroked="f" strokeweight=".5pt">
                <v:textbox inset="0,0,0,0">
                  <w:txbxContent>
                    <w:p w14:paraId="64BF5631" w14:textId="77777777" w:rsidR="007142DB" w:rsidRPr="00F3452C" w:rsidRDefault="007142DB" w:rsidP="00A379E0">
                      <w:pPr>
                        <w:pStyle w:val="COVER-Date-Blue"/>
                      </w:pPr>
                      <w:r w:rsidRPr="00A379E0">
                        <w:t>September 10, 2021</w:t>
                      </w:r>
                    </w:p>
                    <w:p w14:paraId="1B5A8F1D" w14:textId="77777777" w:rsidR="007142DB" w:rsidRPr="00DA0095" w:rsidRDefault="007142DB" w:rsidP="00A379E0">
                      <w:pPr>
                        <w:pStyle w:val="COVER-Bar-Blu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C3101EE" w14:textId="77777777" w:rsidR="007142DB" w:rsidRPr="00BB28C6" w:rsidRDefault="007142DB" w:rsidP="00A379E0">
                      <w:pPr>
                        <w:pStyle w:val="COVER-SupportingText-Blu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ADB7ADE" wp14:editId="4702179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594100" cy="4635500"/>
                <wp:effectExtent l="0" t="0" r="6350" b="3810"/>
                <wp:wrapNone/>
                <wp:docPr id="227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226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91F0B" w14:textId="77777777" w:rsidR="007142DB" w:rsidRPr="00A379E0" w:rsidRDefault="007142DB" w:rsidP="006E300F">
                            <w:pPr>
                              <w:pStyle w:val="COVER-Title-White"/>
                              <w:rPr>
                                <w:color w:val="00338D" w:themeColor="text2"/>
                              </w:rPr>
                            </w:pPr>
                            <w:r w:rsidRPr="00A379E0">
                              <w:rPr>
                                <w:color w:val="00338D" w:themeColor="text2"/>
                              </w:rPr>
                              <w:t>In trusted</w:t>
                            </w:r>
                            <w:r>
                              <w:rPr>
                                <w:color w:val="00338D" w:themeColor="text2"/>
                              </w:rPr>
                              <w:br/>
                            </w:r>
                            <w:r w:rsidRPr="00A379E0">
                              <w:rPr>
                                <w:color w:val="00338D" w:themeColor="text2"/>
                              </w:rPr>
                              <w:t>hands</w:t>
                            </w:r>
                          </w:p>
                          <w:p w14:paraId="5E78A683" w14:textId="77777777" w:rsidR="007142DB" w:rsidRPr="00F3452C" w:rsidRDefault="007142DB" w:rsidP="00A379E0">
                            <w:pPr>
                              <w:pStyle w:val="COVER-Subtitle-Blue"/>
                            </w:pPr>
                            <w:r w:rsidRPr="00A379E0">
                              <w:t>Children’s Wisconsin (CW)</w:t>
                            </w:r>
                          </w:p>
                          <w:p w14:paraId="5598CE4C" w14:textId="77777777" w:rsidR="007142DB" w:rsidRDefault="007142DB" w:rsidP="00A379E0">
                            <w:pPr>
                              <w:pStyle w:val="COVER-Subtitle2-Blue"/>
                            </w:pPr>
                            <w:r>
                              <w:t>KPMG proposal to serve CW with:</w:t>
                            </w:r>
                          </w:p>
                          <w:p w14:paraId="4673CD22" w14:textId="0E247AAA" w:rsidR="007142DB" w:rsidRPr="00DA0095" w:rsidRDefault="007142DB" w:rsidP="00A379E0">
                            <w:pPr>
                              <w:pStyle w:val="COVER-Subtitle2-Blue"/>
                            </w:pPr>
                            <w:r>
                              <w:t>Implementation Partner Services –Operating Model transformation enabled by Work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7ADE" id="Text Box 227" o:spid="_x0000_s1027" type="#_x0000_t202" style="position:absolute;margin-left:0;margin-top:0;width:283pt;height:36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" filled="f" stroked="f" strokeweight=".5pt">
                <v:textbox style="mso-fit-shape-to-text:t" inset="0,0,0,0">
                  <w:txbxContent>
                    <w:p w14:paraId="23891F0B" w14:textId="77777777" w:rsidR="007142DB" w:rsidRPr="00A379E0" w:rsidRDefault="007142DB" w:rsidP="006E300F">
                      <w:pPr>
                        <w:pStyle w:val="COVER-Title-White"/>
                        <w:rPr>
                          <w:color w:val="00338D" w:themeColor="text2"/>
                        </w:rPr>
                      </w:pPr>
                      <w:r w:rsidRPr="00A379E0">
                        <w:rPr>
                          <w:color w:val="00338D" w:themeColor="text2"/>
                        </w:rPr>
                        <w:t>In trusted</w:t>
                      </w:r>
                      <w:r>
                        <w:rPr>
                          <w:color w:val="00338D" w:themeColor="text2"/>
                        </w:rPr>
                        <w:br/>
                      </w:r>
                      <w:r w:rsidRPr="00A379E0">
                        <w:rPr>
                          <w:color w:val="00338D" w:themeColor="text2"/>
                        </w:rPr>
                        <w:t>hands</w:t>
                      </w:r>
                    </w:p>
                    <w:p w14:paraId="5E78A683" w14:textId="77777777" w:rsidR="007142DB" w:rsidRPr="00F3452C" w:rsidRDefault="007142DB" w:rsidP="00A379E0">
                      <w:pPr>
                        <w:pStyle w:val="COVER-Subtitle-Blue"/>
                      </w:pPr>
                      <w:r w:rsidRPr="00A379E0">
                        <w:t>Children’s Wisconsin (CW)</w:t>
                      </w:r>
                    </w:p>
                    <w:p w14:paraId="5598CE4C" w14:textId="77777777" w:rsidR="007142DB" w:rsidRDefault="007142DB" w:rsidP="00A379E0">
                      <w:pPr>
                        <w:pStyle w:val="COVER-Subtitle2-Blue"/>
                      </w:pPr>
                      <w:r>
                        <w:t>KPMG proposal to serve CW with:</w:t>
                      </w:r>
                    </w:p>
                    <w:p w14:paraId="4673CD22" w14:textId="0E247AAA" w:rsidR="007142DB" w:rsidRPr="00DA0095" w:rsidRDefault="007142DB" w:rsidP="00A379E0">
                      <w:pPr>
                        <w:pStyle w:val="COVER-Subtitle2-Blue"/>
                      </w:pPr>
                      <w:r>
                        <w:t>Implementation Partner Services –Operating Model transformation enabled by Workday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p w14:paraId="061CA5B2" w14:textId="77777777" w:rsidR="00D460FC" w:rsidRPr="00D460FC" w:rsidRDefault="00D460FC" w:rsidP="0088167B">
      <w:pPr>
        <w:pStyle w:val="Letter-Date"/>
        <w:rPr>
          <w:sz w:val="6"/>
        </w:rPr>
      </w:pPr>
    </w:p>
    <w:sectPr w:rsidR="00D460FC" w:rsidRPr="00D460FC" w:rsidSect="0088167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37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F1B045" w14:textId="77777777" w:rsidR="00942B6F" w:rsidRDefault="00942B6F" w:rsidP="00A1287E">
      <w:r>
        <w:separator/>
      </w:r>
    </w:p>
    <w:p w14:paraId="600434FC" w14:textId="77777777" w:rsidR="00942B6F" w:rsidRDefault="00942B6F"/>
    <w:p w14:paraId="1C71935F" w14:textId="77777777" w:rsidR="00942B6F" w:rsidRDefault="00942B6F"/>
  </w:endnote>
  <w:endnote w:type="continuationSeparator" w:id="0">
    <w:p w14:paraId="5159805D" w14:textId="77777777" w:rsidR="00942B6F" w:rsidRDefault="00942B6F" w:rsidP="00A1287E">
      <w:r>
        <w:continuationSeparator/>
      </w:r>
    </w:p>
    <w:p w14:paraId="719E4B32" w14:textId="77777777" w:rsidR="00942B6F" w:rsidRDefault="00942B6F"/>
    <w:p w14:paraId="60B7AE14" w14:textId="77777777" w:rsidR="00942B6F" w:rsidRDefault="00942B6F"/>
  </w:endnote>
  <w:endnote w:type="continuationNotice" w:id="1">
    <w:p w14:paraId="2BEF1FDB" w14:textId="77777777" w:rsidR="00942B6F" w:rsidRDefault="00942B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altName w:val="Corbel"/>
    <w:charset w:val="00"/>
    <w:family w:val="swiss"/>
    <w:pitch w:val="variable"/>
    <w:sig w:usb0="800002AF" w:usb1="5000204A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91D6F" w14:textId="77777777" w:rsidR="007142DB" w:rsidRPr="002169FA" w:rsidRDefault="007142DB" w:rsidP="00BB28C6">
    <w:pPr>
      <w:pStyle w:val="Footer-PageNumb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049B" w14:textId="77777777" w:rsidR="007142DB" w:rsidRPr="007A5F7A" w:rsidRDefault="007142DB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6D7283" w14:textId="77777777" w:rsidR="00942B6F" w:rsidRDefault="00942B6F" w:rsidP="00A1287E">
      <w:r>
        <w:separator/>
      </w:r>
    </w:p>
    <w:p w14:paraId="23CEB507" w14:textId="77777777" w:rsidR="00942B6F" w:rsidRDefault="00942B6F"/>
    <w:p w14:paraId="4C03922D" w14:textId="77777777" w:rsidR="00942B6F" w:rsidRDefault="00942B6F"/>
  </w:footnote>
  <w:footnote w:type="continuationSeparator" w:id="0">
    <w:p w14:paraId="1B8D43C4" w14:textId="77777777" w:rsidR="00942B6F" w:rsidRDefault="00942B6F" w:rsidP="00A1287E">
      <w:r>
        <w:continuationSeparator/>
      </w:r>
    </w:p>
    <w:p w14:paraId="156D6722" w14:textId="77777777" w:rsidR="00942B6F" w:rsidRDefault="00942B6F"/>
    <w:p w14:paraId="211A4E48" w14:textId="77777777" w:rsidR="00942B6F" w:rsidRDefault="00942B6F"/>
  </w:footnote>
  <w:footnote w:type="continuationNotice" w:id="1">
    <w:p w14:paraId="0E27951C" w14:textId="77777777" w:rsidR="00942B6F" w:rsidRDefault="00942B6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68DD" w14:textId="77777777" w:rsidR="007142DB" w:rsidRDefault="007142DB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0C0971C9" wp14:editId="615EDE3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860D" w14:textId="77777777" w:rsidR="007142DB" w:rsidRDefault="0071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EF08" w14:textId="77777777" w:rsidR="007142DB" w:rsidRDefault="007142DB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A42B18" wp14:editId="7E160FA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25E0CB" id="Freeform 19" o:spid="_x0000_s1026" style="position:absolute;margin-left:0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" stroked="f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61BC541" w14:textId="77777777" w:rsidR="007142DB" w:rsidRPr="0062711D" w:rsidRDefault="007142DB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648FDB" wp14:editId="3FEF91F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058400"/>
              <wp:effectExtent l="0" t="0" r="8255" b="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0584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3ECD9" id="object 3" o:spid="_x0000_s1026" style="position:absolute;margin-left:0;margin-top:0;width:56.35pt;height:11in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" path="m,7772400r1742046,l1742046,,,,,7772400xe" fillcolor="#00338d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C48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5019D"/>
    <w:multiLevelType w:val="hybridMultilevel"/>
    <w:tmpl w:val="079C418E"/>
    <w:lvl w:ilvl="0" w:tplc="1A36CA5C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2" w15:restartNumberingAfterBreak="0">
    <w:nsid w:val="10360816"/>
    <w:multiLevelType w:val="hybridMultilevel"/>
    <w:tmpl w:val="5E741640"/>
    <w:lvl w:ilvl="0" w:tplc="D65C3C54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85818A0"/>
    <w:multiLevelType w:val="singleLevel"/>
    <w:tmpl w:val="4608381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1D6F5687"/>
    <w:multiLevelType w:val="hybridMultilevel"/>
    <w:tmpl w:val="0366D51E"/>
    <w:lvl w:ilvl="0" w:tplc="881C0032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5" w15:restartNumberingAfterBreak="0">
    <w:nsid w:val="1F2C23B4"/>
    <w:multiLevelType w:val="singleLevel"/>
    <w:tmpl w:val="ECEA4CF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6" w15:restartNumberingAfterBreak="0">
    <w:nsid w:val="22F24ECC"/>
    <w:multiLevelType w:val="hybridMultilevel"/>
    <w:tmpl w:val="9CDC4D74"/>
    <w:lvl w:ilvl="0" w:tplc="DCB83810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24EC"/>
    <w:multiLevelType w:val="hybridMultilevel"/>
    <w:tmpl w:val="2340C634"/>
    <w:lvl w:ilvl="0" w:tplc="6180EE1C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AE6E12"/>
    <w:multiLevelType w:val="singleLevel"/>
    <w:tmpl w:val="E38E5BE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9" w15:restartNumberingAfterBreak="0">
    <w:nsid w:val="37A91638"/>
    <w:multiLevelType w:val="singleLevel"/>
    <w:tmpl w:val="ABBAA5F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0" w15:restartNumberingAfterBreak="0">
    <w:nsid w:val="37B8401E"/>
    <w:multiLevelType w:val="hybridMultilevel"/>
    <w:tmpl w:val="216230DC"/>
    <w:lvl w:ilvl="0" w:tplc="ECB21A58">
      <w:start w:val="1"/>
      <w:numFmt w:val="bullet"/>
      <w:pStyle w:val="TableBullet-Level1"/>
      <w:lvlText w:val="—"/>
      <w:lvlJc w:val="left"/>
      <w:pPr>
        <w:ind w:left="630" w:hanging="360"/>
      </w:pPr>
      <w:rPr>
        <w:rFonts w:ascii="Arial" w:hAnsi="Arial" w:cs="Arial" w:hint="default"/>
        <w:b w:val="0"/>
        <w:i w:val="0"/>
        <w:color w:val="auto"/>
        <w:sz w:val="24"/>
        <w:u w:color="FFFFFF" w:themeColor="background1"/>
      </w:rPr>
    </w:lvl>
    <w:lvl w:ilvl="1" w:tplc="5D3677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C5D5B"/>
    <w:multiLevelType w:val="hybridMultilevel"/>
    <w:tmpl w:val="59C676D4"/>
    <w:lvl w:ilvl="0" w:tplc="1A5A74C6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2" w15:restartNumberingAfterBreak="0">
    <w:nsid w:val="42B730A3"/>
    <w:multiLevelType w:val="singleLevel"/>
    <w:tmpl w:val="2D3013BC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3" w15:restartNumberingAfterBreak="0">
    <w:nsid w:val="4779248C"/>
    <w:multiLevelType w:val="singleLevel"/>
    <w:tmpl w:val="2AD697A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4" w15:restartNumberingAfterBreak="0">
    <w:nsid w:val="4B860F8D"/>
    <w:multiLevelType w:val="hybridMultilevel"/>
    <w:tmpl w:val="0FFA3F50"/>
    <w:lvl w:ilvl="0" w:tplc="426817D8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D43BF"/>
    <w:multiLevelType w:val="hybridMultilevel"/>
    <w:tmpl w:val="A00A1EE8"/>
    <w:lvl w:ilvl="0" w:tplc="F990BC04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55A3771"/>
    <w:multiLevelType w:val="hybridMultilevel"/>
    <w:tmpl w:val="885EEB60"/>
    <w:lvl w:ilvl="0" w:tplc="839EE1F4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B325B6A"/>
    <w:multiLevelType w:val="singleLevel"/>
    <w:tmpl w:val="08C000C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8" w15:restartNumberingAfterBreak="0">
    <w:nsid w:val="5C171823"/>
    <w:multiLevelType w:val="hybridMultilevel"/>
    <w:tmpl w:val="5E601F8E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C2950"/>
    <w:multiLevelType w:val="singleLevel"/>
    <w:tmpl w:val="421EDE3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30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C0769C"/>
    <w:multiLevelType w:val="hybridMultilevel"/>
    <w:tmpl w:val="3FD0817A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94336"/>
    <w:multiLevelType w:val="hybridMultilevel"/>
    <w:tmpl w:val="D01EA118"/>
    <w:lvl w:ilvl="0" w:tplc="9C0616FA">
      <w:start w:val="1"/>
      <w:numFmt w:val="bullet"/>
      <w:pStyle w:val="Calloutbullets"/>
      <w:lvlText w:val="—"/>
      <w:lvlJc w:val="left"/>
      <w:pPr>
        <w:ind w:left="387" w:hanging="360"/>
      </w:pPr>
      <w:rPr>
        <w:rFonts w:ascii="Univers 45 Light" w:hAnsi="Univers 45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0"/>
        <w:u w:val="none" w:color="FFFFFF" w:themeColor="background1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33" w15:restartNumberingAfterBreak="0">
    <w:nsid w:val="7DF335D4"/>
    <w:multiLevelType w:val="hybridMultilevel"/>
    <w:tmpl w:val="FDDC6EFE"/>
    <w:lvl w:ilvl="0" w:tplc="61BCC128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B7064"/>
    <w:multiLevelType w:val="singleLevel"/>
    <w:tmpl w:val="A6966A06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num w:numId="1" w16cid:durableId="683702870">
    <w:abstractNumId w:val="9"/>
  </w:num>
  <w:num w:numId="2" w16cid:durableId="370881392">
    <w:abstractNumId w:val="7"/>
  </w:num>
  <w:num w:numId="3" w16cid:durableId="998313847">
    <w:abstractNumId w:val="6"/>
  </w:num>
  <w:num w:numId="4" w16cid:durableId="1667635604">
    <w:abstractNumId w:val="5"/>
  </w:num>
  <w:num w:numId="5" w16cid:durableId="1894539381">
    <w:abstractNumId w:val="4"/>
  </w:num>
  <w:num w:numId="6" w16cid:durableId="78253613">
    <w:abstractNumId w:val="8"/>
  </w:num>
  <w:num w:numId="7" w16cid:durableId="415054089">
    <w:abstractNumId w:val="3"/>
  </w:num>
  <w:num w:numId="8" w16cid:durableId="1542670557">
    <w:abstractNumId w:val="2"/>
  </w:num>
  <w:num w:numId="9" w16cid:durableId="1958177982">
    <w:abstractNumId w:val="1"/>
  </w:num>
  <w:num w:numId="10" w16cid:durableId="2006010579">
    <w:abstractNumId w:val="0"/>
  </w:num>
  <w:num w:numId="11" w16cid:durableId="1484853421">
    <w:abstractNumId w:val="17"/>
  </w:num>
  <w:num w:numId="12" w16cid:durableId="1019546222">
    <w:abstractNumId w:val="14"/>
  </w:num>
  <w:num w:numId="13" w16cid:durableId="1892186352">
    <w:abstractNumId w:val="11"/>
  </w:num>
  <w:num w:numId="14" w16cid:durableId="457721805">
    <w:abstractNumId w:val="25"/>
  </w:num>
  <w:num w:numId="15" w16cid:durableId="132718344">
    <w:abstractNumId w:val="21"/>
  </w:num>
  <w:num w:numId="16" w16cid:durableId="1088501642">
    <w:abstractNumId w:val="33"/>
  </w:num>
  <w:num w:numId="17" w16cid:durableId="7559491">
    <w:abstractNumId w:val="12"/>
  </w:num>
  <w:num w:numId="18" w16cid:durableId="1857235394">
    <w:abstractNumId w:val="26"/>
  </w:num>
  <w:num w:numId="19" w16cid:durableId="492141395">
    <w:abstractNumId w:val="30"/>
  </w:num>
  <w:num w:numId="20" w16cid:durableId="38358840">
    <w:abstractNumId w:val="16"/>
  </w:num>
  <w:num w:numId="21" w16cid:durableId="614143596">
    <w:abstractNumId w:val="20"/>
  </w:num>
  <w:num w:numId="22" w16cid:durableId="300306966">
    <w:abstractNumId w:val="32"/>
  </w:num>
  <w:num w:numId="23" w16cid:durableId="352194854">
    <w:abstractNumId w:val="31"/>
  </w:num>
  <w:num w:numId="24" w16cid:durableId="345712599">
    <w:abstractNumId w:val="24"/>
  </w:num>
  <w:num w:numId="25" w16cid:durableId="333654152">
    <w:abstractNumId w:val="10"/>
  </w:num>
  <w:num w:numId="26" w16cid:durableId="2016568511">
    <w:abstractNumId w:val="29"/>
  </w:num>
  <w:num w:numId="27" w16cid:durableId="1237320346">
    <w:abstractNumId w:val="17"/>
  </w:num>
  <w:num w:numId="28" w16cid:durableId="828983843">
    <w:abstractNumId w:val="18"/>
  </w:num>
  <w:num w:numId="29" w16cid:durableId="274018368">
    <w:abstractNumId w:val="34"/>
  </w:num>
  <w:num w:numId="30" w16cid:durableId="264533700">
    <w:abstractNumId w:val="13"/>
  </w:num>
  <w:num w:numId="31" w16cid:durableId="45883672">
    <w:abstractNumId w:val="19"/>
  </w:num>
  <w:num w:numId="32" w16cid:durableId="756827407">
    <w:abstractNumId w:val="15"/>
  </w:num>
  <w:num w:numId="33" w16cid:durableId="1496216034">
    <w:abstractNumId w:val="23"/>
  </w:num>
  <w:num w:numId="34" w16cid:durableId="303779079">
    <w:abstractNumId w:val="22"/>
  </w:num>
  <w:num w:numId="35" w16cid:durableId="1268393275">
    <w:abstractNumId w:val="27"/>
  </w:num>
  <w:num w:numId="36" w16cid:durableId="1845514090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292C39"/>
    <w:rsid w:val="00002DE0"/>
    <w:rsid w:val="00004F2B"/>
    <w:rsid w:val="0000516B"/>
    <w:rsid w:val="00005A11"/>
    <w:rsid w:val="00007B1D"/>
    <w:rsid w:val="0001289F"/>
    <w:rsid w:val="00012955"/>
    <w:rsid w:val="00012D0D"/>
    <w:rsid w:val="000136F6"/>
    <w:rsid w:val="0001381E"/>
    <w:rsid w:val="000172EA"/>
    <w:rsid w:val="00017ECB"/>
    <w:rsid w:val="000207CF"/>
    <w:rsid w:val="00020C97"/>
    <w:rsid w:val="000220D5"/>
    <w:rsid w:val="00022D6A"/>
    <w:rsid w:val="00023317"/>
    <w:rsid w:val="000262DF"/>
    <w:rsid w:val="00032DD4"/>
    <w:rsid w:val="0003342F"/>
    <w:rsid w:val="00034269"/>
    <w:rsid w:val="00034592"/>
    <w:rsid w:val="00037D49"/>
    <w:rsid w:val="00040E07"/>
    <w:rsid w:val="00040F87"/>
    <w:rsid w:val="000410FA"/>
    <w:rsid w:val="000417CF"/>
    <w:rsid w:val="0004595E"/>
    <w:rsid w:val="00045DA9"/>
    <w:rsid w:val="0004719E"/>
    <w:rsid w:val="0005171B"/>
    <w:rsid w:val="00051909"/>
    <w:rsid w:val="0005244B"/>
    <w:rsid w:val="00054429"/>
    <w:rsid w:val="000613AC"/>
    <w:rsid w:val="000616D4"/>
    <w:rsid w:val="000629F6"/>
    <w:rsid w:val="00064586"/>
    <w:rsid w:val="00064F68"/>
    <w:rsid w:val="00065FFE"/>
    <w:rsid w:val="0006716E"/>
    <w:rsid w:val="00071269"/>
    <w:rsid w:val="000754C2"/>
    <w:rsid w:val="000779E0"/>
    <w:rsid w:val="00081477"/>
    <w:rsid w:val="00081AFB"/>
    <w:rsid w:val="0009043B"/>
    <w:rsid w:val="00097520"/>
    <w:rsid w:val="000A1629"/>
    <w:rsid w:val="000A40C9"/>
    <w:rsid w:val="000A58AF"/>
    <w:rsid w:val="000A7DE9"/>
    <w:rsid w:val="000B0D27"/>
    <w:rsid w:val="000B193F"/>
    <w:rsid w:val="000B7945"/>
    <w:rsid w:val="000C3AB0"/>
    <w:rsid w:val="000C5CF0"/>
    <w:rsid w:val="000C705A"/>
    <w:rsid w:val="000D35E6"/>
    <w:rsid w:val="000D4422"/>
    <w:rsid w:val="000D6AC7"/>
    <w:rsid w:val="000E00EA"/>
    <w:rsid w:val="000E1698"/>
    <w:rsid w:val="000E2844"/>
    <w:rsid w:val="000E4543"/>
    <w:rsid w:val="000E55A9"/>
    <w:rsid w:val="000F4672"/>
    <w:rsid w:val="0010209D"/>
    <w:rsid w:val="00103F52"/>
    <w:rsid w:val="0010445C"/>
    <w:rsid w:val="001059DF"/>
    <w:rsid w:val="00107630"/>
    <w:rsid w:val="00107865"/>
    <w:rsid w:val="0011171D"/>
    <w:rsid w:val="0011177B"/>
    <w:rsid w:val="001161A6"/>
    <w:rsid w:val="00116D96"/>
    <w:rsid w:val="00117C47"/>
    <w:rsid w:val="00121565"/>
    <w:rsid w:val="001218D9"/>
    <w:rsid w:val="00122E84"/>
    <w:rsid w:val="00124133"/>
    <w:rsid w:val="0012499B"/>
    <w:rsid w:val="00124A53"/>
    <w:rsid w:val="0012755A"/>
    <w:rsid w:val="001319E2"/>
    <w:rsid w:val="00132FC8"/>
    <w:rsid w:val="00133102"/>
    <w:rsid w:val="00133E90"/>
    <w:rsid w:val="001361DA"/>
    <w:rsid w:val="00143BD6"/>
    <w:rsid w:val="00144857"/>
    <w:rsid w:val="00147E2D"/>
    <w:rsid w:val="001500EF"/>
    <w:rsid w:val="00153099"/>
    <w:rsid w:val="00155109"/>
    <w:rsid w:val="001645F4"/>
    <w:rsid w:val="00165C79"/>
    <w:rsid w:val="00172E9F"/>
    <w:rsid w:val="001740EC"/>
    <w:rsid w:val="0017491B"/>
    <w:rsid w:val="00174A9E"/>
    <w:rsid w:val="001754F3"/>
    <w:rsid w:val="0017636A"/>
    <w:rsid w:val="00186A16"/>
    <w:rsid w:val="00187B5B"/>
    <w:rsid w:val="00190181"/>
    <w:rsid w:val="0019177E"/>
    <w:rsid w:val="001A22FC"/>
    <w:rsid w:val="001A756D"/>
    <w:rsid w:val="001B0A41"/>
    <w:rsid w:val="001B1141"/>
    <w:rsid w:val="001B39E0"/>
    <w:rsid w:val="001B6777"/>
    <w:rsid w:val="001C7333"/>
    <w:rsid w:val="001D040A"/>
    <w:rsid w:val="001D1D7E"/>
    <w:rsid w:val="001D3FCB"/>
    <w:rsid w:val="001D44CB"/>
    <w:rsid w:val="001D7C75"/>
    <w:rsid w:val="001E31E5"/>
    <w:rsid w:val="001E580A"/>
    <w:rsid w:val="001E5EEA"/>
    <w:rsid w:val="001E7742"/>
    <w:rsid w:val="001F0A35"/>
    <w:rsid w:val="001F167E"/>
    <w:rsid w:val="002015A8"/>
    <w:rsid w:val="002029F4"/>
    <w:rsid w:val="0020414D"/>
    <w:rsid w:val="00205D1C"/>
    <w:rsid w:val="002076BD"/>
    <w:rsid w:val="0021097F"/>
    <w:rsid w:val="00212732"/>
    <w:rsid w:val="002130B7"/>
    <w:rsid w:val="00213D12"/>
    <w:rsid w:val="0021429D"/>
    <w:rsid w:val="0021635B"/>
    <w:rsid w:val="002169FA"/>
    <w:rsid w:val="00217DB4"/>
    <w:rsid w:val="00220856"/>
    <w:rsid w:val="002250B4"/>
    <w:rsid w:val="00225504"/>
    <w:rsid w:val="00225625"/>
    <w:rsid w:val="0023453A"/>
    <w:rsid w:val="00235A0B"/>
    <w:rsid w:val="002407DC"/>
    <w:rsid w:val="00240EB3"/>
    <w:rsid w:val="002411F9"/>
    <w:rsid w:val="0024684F"/>
    <w:rsid w:val="00250C44"/>
    <w:rsid w:val="00251D98"/>
    <w:rsid w:val="00252194"/>
    <w:rsid w:val="00255ED5"/>
    <w:rsid w:val="002637E4"/>
    <w:rsid w:val="00265263"/>
    <w:rsid w:val="002662E4"/>
    <w:rsid w:val="002733E0"/>
    <w:rsid w:val="00273783"/>
    <w:rsid w:val="00274FA6"/>
    <w:rsid w:val="002804B1"/>
    <w:rsid w:val="00280A49"/>
    <w:rsid w:val="002813A5"/>
    <w:rsid w:val="00283F53"/>
    <w:rsid w:val="00284F6C"/>
    <w:rsid w:val="00290F22"/>
    <w:rsid w:val="00292C39"/>
    <w:rsid w:val="00292FCB"/>
    <w:rsid w:val="002947AC"/>
    <w:rsid w:val="002A57F8"/>
    <w:rsid w:val="002A5B63"/>
    <w:rsid w:val="002A5E40"/>
    <w:rsid w:val="002A5EFF"/>
    <w:rsid w:val="002A6A85"/>
    <w:rsid w:val="002B10EA"/>
    <w:rsid w:val="002B2CAB"/>
    <w:rsid w:val="002B3359"/>
    <w:rsid w:val="002B4FD5"/>
    <w:rsid w:val="002B5EFC"/>
    <w:rsid w:val="002B6D4D"/>
    <w:rsid w:val="002B7659"/>
    <w:rsid w:val="002C776E"/>
    <w:rsid w:val="002D24DA"/>
    <w:rsid w:val="002D293B"/>
    <w:rsid w:val="002D4134"/>
    <w:rsid w:val="002D5087"/>
    <w:rsid w:val="002E02FE"/>
    <w:rsid w:val="002E1C81"/>
    <w:rsid w:val="002E2157"/>
    <w:rsid w:val="002E4794"/>
    <w:rsid w:val="002E57AF"/>
    <w:rsid w:val="002F1961"/>
    <w:rsid w:val="002F34FD"/>
    <w:rsid w:val="002F4B89"/>
    <w:rsid w:val="002F4E1D"/>
    <w:rsid w:val="002F5C80"/>
    <w:rsid w:val="00300863"/>
    <w:rsid w:val="00310D8C"/>
    <w:rsid w:val="003123CC"/>
    <w:rsid w:val="00317810"/>
    <w:rsid w:val="00321EEE"/>
    <w:rsid w:val="00327C8F"/>
    <w:rsid w:val="00331368"/>
    <w:rsid w:val="00332D0F"/>
    <w:rsid w:val="00335F98"/>
    <w:rsid w:val="003378E4"/>
    <w:rsid w:val="00337F7C"/>
    <w:rsid w:val="0034146D"/>
    <w:rsid w:val="00341571"/>
    <w:rsid w:val="00343E49"/>
    <w:rsid w:val="00347DE2"/>
    <w:rsid w:val="00351CEB"/>
    <w:rsid w:val="00353753"/>
    <w:rsid w:val="00353A1E"/>
    <w:rsid w:val="00354867"/>
    <w:rsid w:val="003561C7"/>
    <w:rsid w:val="00357EDD"/>
    <w:rsid w:val="0036120E"/>
    <w:rsid w:val="00361314"/>
    <w:rsid w:val="003622C3"/>
    <w:rsid w:val="00364376"/>
    <w:rsid w:val="00371635"/>
    <w:rsid w:val="00373899"/>
    <w:rsid w:val="003752A5"/>
    <w:rsid w:val="00375FA5"/>
    <w:rsid w:val="00384897"/>
    <w:rsid w:val="0038518F"/>
    <w:rsid w:val="00386F5E"/>
    <w:rsid w:val="0039104C"/>
    <w:rsid w:val="003936D5"/>
    <w:rsid w:val="003939F1"/>
    <w:rsid w:val="00395DE8"/>
    <w:rsid w:val="003A255E"/>
    <w:rsid w:val="003A2E4E"/>
    <w:rsid w:val="003A3238"/>
    <w:rsid w:val="003A3342"/>
    <w:rsid w:val="003A4597"/>
    <w:rsid w:val="003A6BEF"/>
    <w:rsid w:val="003A6C78"/>
    <w:rsid w:val="003B0752"/>
    <w:rsid w:val="003B0C9D"/>
    <w:rsid w:val="003B1A56"/>
    <w:rsid w:val="003B708F"/>
    <w:rsid w:val="003C0048"/>
    <w:rsid w:val="003C0C09"/>
    <w:rsid w:val="003C38E8"/>
    <w:rsid w:val="003C3A41"/>
    <w:rsid w:val="003C61C6"/>
    <w:rsid w:val="003C66EB"/>
    <w:rsid w:val="003C79EA"/>
    <w:rsid w:val="003D0398"/>
    <w:rsid w:val="003D03FB"/>
    <w:rsid w:val="003D180C"/>
    <w:rsid w:val="003D4B38"/>
    <w:rsid w:val="003E1743"/>
    <w:rsid w:val="003E268A"/>
    <w:rsid w:val="003E455D"/>
    <w:rsid w:val="003E4B63"/>
    <w:rsid w:val="003E680E"/>
    <w:rsid w:val="003E721B"/>
    <w:rsid w:val="003E7FE4"/>
    <w:rsid w:val="003F0B32"/>
    <w:rsid w:val="003F75C3"/>
    <w:rsid w:val="003F7B5A"/>
    <w:rsid w:val="00403200"/>
    <w:rsid w:val="004038FA"/>
    <w:rsid w:val="004044AE"/>
    <w:rsid w:val="004055AE"/>
    <w:rsid w:val="00411572"/>
    <w:rsid w:val="004124FB"/>
    <w:rsid w:val="00415415"/>
    <w:rsid w:val="00415C79"/>
    <w:rsid w:val="00420069"/>
    <w:rsid w:val="004209B5"/>
    <w:rsid w:val="00421B8C"/>
    <w:rsid w:val="00423171"/>
    <w:rsid w:val="0042642F"/>
    <w:rsid w:val="00426D04"/>
    <w:rsid w:val="0043038D"/>
    <w:rsid w:val="004316C5"/>
    <w:rsid w:val="00431A8C"/>
    <w:rsid w:val="00431EE2"/>
    <w:rsid w:val="0043327A"/>
    <w:rsid w:val="00434023"/>
    <w:rsid w:val="0043423C"/>
    <w:rsid w:val="00434EE2"/>
    <w:rsid w:val="00440133"/>
    <w:rsid w:val="00440CD1"/>
    <w:rsid w:val="004434B2"/>
    <w:rsid w:val="00443F66"/>
    <w:rsid w:val="00445377"/>
    <w:rsid w:val="00447945"/>
    <w:rsid w:val="004502D0"/>
    <w:rsid w:val="00450AC6"/>
    <w:rsid w:val="0045123B"/>
    <w:rsid w:val="004576DA"/>
    <w:rsid w:val="00462D71"/>
    <w:rsid w:val="00464BBB"/>
    <w:rsid w:val="00465108"/>
    <w:rsid w:val="00472875"/>
    <w:rsid w:val="00472B14"/>
    <w:rsid w:val="004756F9"/>
    <w:rsid w:val="004762D5"/>
    <w:rsid w:val="004768CB"/>
    <w:rsid w:val="0048135F"/>
    <w:rsid w:val="00482205"/>
    <w:rsid w:val="004826EB"/>
    <w:rsid w:val="00482C1F"/>
    <w:rsid w:val="00483AF2"/>
    <w:rsid w:val="00484034"/>
    <w:rsid w:val="004845EB"/>
    <w:rsid w:val="00490071"/>
    <w:rsid w:val="0049356F"/>
    <w:rsid w:val="00497D00"/>
    <w:rsid w:val="004A3C48"/>
    <w:rsid w:val="004B313C"/>
    <w:rsid w:val="004B5948"/>
    <w:rsid w:val="004B5B78"/>
    <w:rsid w:val="004B7D81"/>
    <w:rsid w:val="004C0BB5"/>
    <w:rsid w:val="004C2AC8"/>
    <w:rsid w:val="004C4781"/>
    <w:rsid w:val="004C5023"/>
    <w:rsid w:val="004D11E8"/>
    <w:rsid w:val="004D273E"/>
    <w:rsid w:val="004D2ABB"/>
    <w:rsid w:val="004D2FDB"/>
    <w:rsid w:val="004D3F09"/>
    <w:rsid w:val="004E3307"/>
    <w:rsid w:val="004E44EF"/>
    <w:rsid w:val="004E646A"/>
    <w:rsid w:val="004E7878"/>
    <w:rsid w:val="004F321D"/>
    <w:rsid w:val="004F6A7D"/>
    <w:rsid w:val="005009D5"/>
    <w:rsid w:val="005022E1"/>
    <w:rsid w:val="0050315F"/>
    <w:rsid w:val="00503298"/>
    <w:rsid w:val="005048E3"/>
    <w:rsid w:val="0050564F"/>
    <w:rsid w:val="005113F1"/>
    <w:rsid w:val="00511E92"/>
    <w:rsid w:val="00520DA4"/>
    <w:rsid w:val="00525A00"/>
    <w:rsid w:val="00532A77"/>
    <w:rsid w:val="00534CD7"/>
    <w:rsid w:val="005424EE"/>
    <w:rsid w:val="00543445"/>
    <w:rsid w:val="005511C5"/>
    <w:rsid w:val="00551241"/>
    <w:rsid w:val="00551934"/>
    <w:rsid w:val="0055376F"/>
    <w:rsid w:val="0055572B"/>
    <w:rsid w:val="00557EA6"/>
    <w:rsid w:val="0056115A"/>
    <w:rsid w:val="00561B44"/>
    <w:rsid w:val="005674B8"/>
    <w:rsid w:val="00574C62"/>
    <w:rsid w:val="0057738D"/>
    <w:rsid w:val="00577E83"/>
    <w:rsid w:val="005808F2"/>
    <w:rsid w:val="0058359D"/>
    <w:rsid w:val="005870C9"/>
    <w:rsid w:val="00593B94"/>
    <w:rsid w:val="00595316"/>
    <w:rsid w:val="0059711D"/>
    <w:rsid w:val="00597D95"/>
    <w:rsid w:val="005A1591"/>
    <w:rsid w:val="005A176F"/>
    <w:rsid w:val="005A2230"/>
    <w:rsid w:val="005A625D"/>
    <w:rsid w:val="005B08B1"/>
    <w:rsid w:val="005B0CF6"/>
    <w:rsid w:val="005B2D3E"/>
    <w:rsid w:val="005B433E"/>
    <w:rsid w:val="005B53DB"/>
    <w:rsid w:val="005B6A4C"/>
    <w:rsid w:val="005C12E7"/>
    <w:rsid w:val="005C4426"/>
    <w:rsid w:val="005E3BFD"/>
    <w:rsid w:val="005E684E"/>
    <w:rsid w:val="005F4004"/>
    <w:rsid w:val="005F74B4"/>
    <w:rsid w:val="00600865"/>
    <w:rsid w:val="006013FB"/>
    <w:rsid w:val="0060219D"/>
    <w:rsid w:val="006026A7"/>
    <w:rsid w:val="00603E76"/>
    <w:rsid w:val="00604AAD"/>
    <w:rsid w:val="006107BC"/>
    <w:rsid w:val="006145D1"/>
    <w:rsid w:val="006157F9"/>
    <w:rsid w:val="006212EF"/>
    <w:rsid w:val="00622579"/>
    <w:rsid w:val="0062304C"/>
    <w:rsid w:val="0062483E"/>
    <w:rsid w:val="00624A94"/>
    <w:rsid w:val="00626951"/>
    <w:rsid w:val="0062711D"/>
    <w:rsid w:val="0063262C"/>
    <w:rsid w:val="00635693"/>
    <w:rsid w:val="00635C65"/>
    <w:rsid w:val="0063660F"/>
    <w:rsid w:val="00637232"/>
    <w:rsid w:val="00637381"/>
    <w:rsid w:val="00640A7C"/>
    <w:rsid w:val="00641CD8"/>
    <w:rsid w:val="00643C4A"/>
    <w:rsid w:val="006447E0"/>
    <w:rsid w:val="006453A5"/>
    <w:rsid w:val="00645473"/>
    <w:rsid w:val="006459B5"/>
    <w:rsid w:val="006504F6"/>
    <w:rsid w:val="00651B27"/>
    <w:rsid w:val="006574A9"/>
    <w:rsid w:val="00660CB6"/>
    <w:rsid w:val="00661375"/>
    <w:rsid w:val="0066264D"/>
    <w:rsid w:val="00664F81"/>
    <w:rsid w:val="00665E44"/>
    <w:rsid w:val="00671EED"/>
    <w:rsid w:val="00673D59"/>
    <w:rsid w:val="00677F00"/>
    <w:rsid w:val="00680289"/>
    <w:rsid w:val="00683F0F"/>
    <w:rsid w:val="00685DDE"/>
    <w:rsid w:val="00686109"/>
    <w:rsid w:val="006870D3"/>
    <w:rsid w:val="0068770D"/>
    <w:rsid w:val="00690CC2"/>
    <w:rsid w:val="006926A9"/>
    <w:rsid w:val="0069396F"/>
    <w:rsid w:val="00694C2C"/>
    <w:rsid w:val="00695295"/>
    <w:rsid w:val="006973B8"/>
    <w:rsid w:val="006A060F"/>
    <w:rsid w:val="006A0FDA"/>
    <w:rsid w:val="006A23CB"/>
    <w:rsid w:val="006A6D11"/>
    <w:rsid w:val="006A7F2B"/>
    <w:rsid w:val="006B2CAB"/>
    <w:rsid w:val="006B36B5"/>
    <w:rsid w:val="006B4172"/>
    <w:rsid w:val="006B697C"/>
    <w:rsid w:val="006B7588"/>
    <w:rsid w:val="006C2FE1"/>
    <w:rsid w:val="006C35B9"/>
    <w:rsid w:val="006C5562"/>
    <w:rsid w:val="006D09F7"/>
    <w:rsid w:val="006D122E"/>
    <w:rsid w:val="006D3B94"/>
    <w:rsid w:val="006D4BDD"/>
    <w:rsid w:val="006D6BD2"/>
    <w:rsid w:val="006E1819"/>
    <w:rsid w:val="006E2252"/>
    <w:rsid w:val="006E300F"/>
    <w:rsid w:val="006E5152"/>
    <w:rsid w:val="006E6002"/>
    <w:rsid w:val="006E630C"/>
    <w:rsid w:val="006E7333"/>
    <w:rsid w:val="006E73F7"/>
    <w:rsid w:val="006F5497"/>
    <w:rsid w:val="007000F4"/>
    <w:rsid w:val="00700125"/>
    <w:rsid w:val="00710EA7"/>
    <w:rsid w:val="007114EF"/>
    <w:rsid w:val="00713048"/>
    <w:rsid w:val="007142DB"/>
    <w:rsid w:val="00715B05"/>
    <w:rsid w:val="00716793"/>
    <w:rsid w:val="00721AD7"/>
    <w:rsid w:val="00722AC0"/>
    <w:rsid w:val="00726BF8"/>
    <w:rsid w:val="00727B01"/>
    <w:rsid w:val="00731D98"/>
    <w:rsid w:val="00732A31"/>
    <w:rsid w:val="00732A5F"/>
    <w:rsid w:val="00735CB6"/>
    <w:rsid w:val="007430EE"/>
    <w:rsid w:val="0074435C"/>
    <w:rsid w:val="00744BAE"/>
    <w:rsid w:val="00746257"/>
    <w:rsid w:val="00747A88"/>
    <w:rsid w:val="007510C3"/>
    <w:rsid w:val="007515CC"/>
    <w:rsid w:val="007531A9"/>
    <w:rsid w:val="00755233"/>
    <w:rsid w:val="00756E04"/>
    <w:rsid w:val="007571C1"/>
    <w:rsid w:val="0076386A"/>
    <w:rsid w:val="00765AFA"/>
    <w:rsid w:val="00766DEC"/>
    <w:rsid w:val="00770960"/>
    <w:rsid w:val="00771011"/>
    <w:rsid w:val="007723B2"/>
    <w:rsid w:val="0077267C"/>
    <w:rsid w:val="00773530"/>
    <w:rsid w:val="00781813"/>
    <w:rsid w:val="007847D6"/>
    <w:rsid w:val="00785BE0"/>
    <w:rsid w:val="00790805"/>
    <w:rsid w:val="00790ADD"/>
    <w:rsid w:val="00791DEB"/>
    <w:rsid w:val="007925AD"/>
    <w:rsid w:val="00792FFF"/>
    <w:rsid w:val="007A1004"/>
    <w:rsid w:val="007A14DB"/>
    <w:rsid w:val="007A25CF"/>
    <w:rsid w:val="007A2775"/>
    <w:rsid w:val="007A5F7A"/>
    <w:rsid w:val="007B110D"/>
    <w:rsid w:val="007B1953"/>
    <w:rsid w:val="007B2733"/>
    <w:rsid w:val="007B47D9"/>
    <w:rsid w:val="007B4D7E"/>
    <w:rsid w:val="007B690B"/>
    <w:rsid w:val="007D0CF2"/>
    <w:rsid w:val="007D151C"/>
    <w:rsid w:val="007D4944"/>
    <w:rsid w:val="007D53E8"/>
    <w:rsid w:val="007D58C5"/>
    <w:rsid w:val="007E2B34"/>
    <w:rsid w:val="007E2CC1"/>
    <w:rsid w:val="007E375B"/>
    <w:rsid w:val="007E3FDD"/>
    <w:rsid w:val="007E50B9"/>
    <w:rsid w:val="007F2BD6"/>
    <w:rsid w:val="007F3A0D"/>
    <w:rsid w:val="007F7E82"/>
    <w:rsid w:val="00800265"/>
    <w:rsid w:val="008006C5"/>
    <w:rsid w:val="008020B0"/>
    <w:rsid w:val="00807CB3"/>
    <w:rsid w:val="00812930"/>
    <w:rsid w:val="008173E2"/>
    <w:rsid w:val="00821186"/>
    <w:rsid w:val="0082392C"/>
    <w:rsid w:val="00824062"/>
    <w:rsid w:val="00824E32"/>
    <w:rsid w:val="00825596"/>
    <w:rsid w:val="008269A9"/>
    <w:rsid w:val="008334ED"/>
    <w:rsid w:val="00835679"/>
    <w:rsid w:val="0084348D"/>
    <w:rsid w:val="008505E1"/>
    <w:rsid w:val="008534BC"/>
    <w:rsid w:val="00863BE1"/>
    <w:rsid w:val="0086499C"/>
    <w:rsid w:val="00864D30"/>
    <w:rsid w:val="00867677"/>
    <w:rsid w:val="00867E34"/>
    <w:rsid w:val="00870316"/>
    <w:rsid w:val="0087114C"/>
    <w:rsid w:val="00872C75"/>
    <w:rsid w:val="00874049"/>
    <w:rsid w:val="008764EB"/>
    <w:rsid w:val="00877C03"/>
    <w:rsid w:val="00877DA7"/>
    <w:rsid w:val="0088167B"/>
    <w:rsid w:val="00882D8B"/>
    <w:rsid w:val="00883520"/>
    <w:rsid w:val="00883747"/>
    <w:rsid w:val="008844DE"/>
    <w:rsid w:val="00886938"/>
    <w:rsid w:val="008904D8"/>
    <w:rsid w:val="00891806"/>
    <w:rsid w:val="008928A3"/>
    <w:rsid w:val="008935BF"/>
    <w:rsid w:val="008949E1"/>
    <w:rsid w:val="00895115"/>
    <w:rsid w:val="008959F0"/>
    <w:rsid w:val="0089635A"/>
    <w:rsid w:val="008A08A7"/>
    <w:rsid w:val="008A1BCD"/>
    <w:rsid w:val="008A1E10"/>
    <w:rsid w:val="008A3450"/>
    <w:rsid w:val="008A3757"/>
    <w:rsid w:val="008A7212"/>
    <w:rsid w:val="008B1A34"/>
    <w:rsid w:val="008C28ED"/>
    <w:rsid w:val="008C4539"/>
    <w:rsid w:val="008C4585"/>
    <w:rsid w:val="008C4FAE"/>
    <w:rsid w:val="008C7718"/>
    <w:rsid w:val="008C7CE7"/>
    <w:rsid w:val="008D2DF6"/>
    <w:rsid w:val="008D3C42"/>
    <w:rsid w:val="008D6C77"/>
    <w:rsid w:val="008E07AB"/>
    <w:rsid w:val="008E0903"/>
    <w:rsid w:val="008E6186"/>
    <w:rsid w:val="008E67FE"/>
    <w:rsid w:val="008F01CF"/>
    <w:rsid w:val="008F2F43"/>
    <w:rsid w:val="008F5E06"/>
    <w:rsid w:val="009006A1"/>
    <w:rsid w:val="009049D8"/>
    <w:rsid w:val="009136AF"/>
    <w:rsid w:val="0091622C"/>
    <w:rsid w:val="00920CF2"/>
    <w:rsid w:val="00921AE7"/>
    <w:rsid w:val="00931586"/>
    <w:rsid w:val="00932342"/>
    <w:rsid w:val="00933B58"/>
    <w:rsid w:val="00933C6D"/>
    <w:rsid w:val="00935BE6"/>
    <w:rsid w:val="0094221F"/>
    <w:rsid w:val="009422BE"/>
    <w:rsid w:val="00942B6F"/>
    <w:rsid w:val="00944CAC"/>
    <w:rsid w:val="00945197"/>
    <w:rsid w:val="00945756"/>
    <w:rsid w:val="009458F6"/>
    <w:rsid w:val="00947F5E"/>
    <w:rsid w:val="0095049B"/>
    <w:rsid w:val="00952B39"/>
    <w:rsid w:val="00952B40"/>
    <w:rsid w:val="00952DEE"/>
    <w:rsid w:val="0095325C"/>
    <w:rsid w:val="00953DFA"/>
    <w:rsid w:val="00953E1F"/>
    <w:rsid w:val="00954412"/>
    <w:rsid w:val="0095623E"/>
    <w:rsid w:val="009563C6"/>
    <w:rsid w:val="00957652"/>
    <w:rsid w:val="009608DB"/>
    <w:rsid w:val="009639EF"/>
    <w:rsid w:val="00963EB7"/>
    <w:rsid w:val="00964DCF"/>
    <w:rsid w:val="009652B2"/>
    <w:rsid w:val="0096639B"/>
    <w:rsid w:val="00966A19"/>
    <w:rsid w:val="0096709B"/>
    <w:rsid w:val="00967FEA"/>
    <w:rsid w:val="00976B48"/>
    <w:rsid w:val="00976D94"/>
    <w:rsid w:val="00977822"/>
    <w:rsid w:val="009809BE"/>
    <w:rsid w:val="00980B2E"/>
    <w:rsid w:val="0098271B"/>
    <w:rsid w:val="00985903"/>
    <w:rsid w:val="00987572"/>
    <w:rsid w:val="00990553"/>
    <w:rsid w:val="00990C0F"/>
    <w:rsid w:val="009954B4"/>
    <w:rsid w:val="00997254"/>
    <w:rsid w:val="0099788A"/>
    <w:rsid w:val="009A2114"/>
    <w:rsid w:val="009A4207"/>
    <w:rsid w:val="009B120D"/>
    <w:rsid w:val="009B619E"/>
    <w:rsid w:val="009B70F5"/>
    <w:rsid w:val="009B7D90"/>
    <w:rsid w:val="009C454C"/>
    <w:rsid w:val="009C50DB"/>
    <w:rsid w:val="009C59CE"/>
    <w:rsid w:val="009C5FA9"/>
    <w:rsid w:val="009C6E10"/>
    <w:rsid w:val="009C7040"/>
    <w:rsid w:val="009C75FA"/>
    <w:rsid w:val="009D34FC"/>
    <w:rsid w:val="009E1409"/>
    <w:rsid w:val="009E1E27"/>
    <w:rsid w:val="009E5904"/>
    <w:rsid w:val="009E7FE4"/>
    <w:rsid w:val="009F0FF9"/>
    <w:rsid w:val="009F2A5A"/>
    <w:rsid w:val="009F4A53"/>
    <w:rsid w:val="009F4F0C"/>
    <w:rsid w:val="00A00756"/>
    <w:rsid w:val="00A00DBC"/>
    <w:rsid w:val="00A01595"/>
    <w:rsid w:val="00A04A06"/>
    <w:rsid w:val="00A060C4"/>
    <w:rsid w:val="00A0638A"/>
    <w:rsid w:val="00A06410"/>
    <w:rsid w:val="00A11679"/>
    <w:rsid w:val="00A12098"/>
    <w:rsid w:val="00A1287E"/>
    <w:rsid w:val="00A1317D"/>
    <w:rsid w:val="00A13B3F"/>
    <w:rsid w:val="00A160CF"/>
    <w:rsid w:val="00A16FDC"/>
    <w:rsid w:val="00A26100"/>
    <w:rsid w:val="00A27484"/>
    <w:rsid w:val="00A27757"/>
    <w:rsid w:val="00A31C5A"/>
    <w:rsid w:val="00A32845"/>
    <w:rsid w:val="00A32F4E"/>
    <w:rsid w:val="00A36A15"/>
    <w:rsid w:val="00A36BAF"/>
    <w:rsid w:val="00A379E0"/>
    <w:rsid w:val="00A41B39"/>
    <w:rsid w:val="00A45DE6"/>
    <w:rsid w:val="00A46B65"/>
    <w:rsid w:val="00A47D80"/>
    <w:rsid w:val="00A53343"/>
    <w:rsid w:val="00A54FF1"/>
    <w:rsid w:val="00A55F49"/>
    <w:rsid w:val="00A60270"/>
    <w:rsid w:val="00A60E05"/>
    <w:rsid w:val="00A61C7D"/>
    <w:rsid w:val="00A6257B"/>
    <w:rsid w:val="00A6270A"/>
    <w:rsid w:val="00A64F54"/>
    <w:rsid w:val="00A66BE2"/>
    <w:rsid w:val="00A70931"/>
    <w:rsid w:val="00A70D7F"/>
    <w:rsid w:val="00A71722"/>
    <w:rsid w:val="00A71894"/>
    <w:rsid w:val="00A7272C"/>
    <w:rsid w:val="00A727C8"/>
    <w:rsid w:val="00A74A19"/>
    <w:rsid w:val="00A83604"/>
    <w:rsid w:val="00A84425"/>
    <w:rsid w:val="00A92CAE"/>
    <w:rsid w:val="00A93903"/>
    <w:rsid w:val="00A94592"/>
    <w:rsid w:val="00A97EFF"/>
    <w:rsid w:val="00AA2637"/>
    <w:rsid w:val="00AA3F2A"/>
    <w:rsid w:val="00AA7243"/>
    <w:rsid w:val="00AA762D"/>
    <w:rsid w:val="00AB0026"/>
    <w:rsid w:val="00AB35C9"/>
    <w:rsid w:val="00AC3618"/>
    <w:rsid w:val="00AC6438"/>
    <w:rsid w:val="00AC6B51"/>
    <w:rsid w:val="00AD07A7"/>
    <w:rsid w:val="00AD5833"/>
    <w:rsid w:val="00AD6028"/>
    <w:rsid w:val="00AD7A5B"/>
    <w:rsid w:val="00AD7B3A"/>
    <w:rsid w:val="00AE0CA2"/>
    <w:rsid w:val="00AE0DAF"/>
    <w:rsid w:val="00AE6DA0"/>
    <w:rsid w:val="00AF041C"/>
    <w:rsid w:val="00AF5F15"/>
    <w:rsid w:val="00B01C06"/>
    <w:rsid w:val="00B038AD"/>
    <w:rsid w:val="00B04061"/>
    <w:rsid w:val="00B0448D"/>
    <w:rsid w:val="00B04945"/>
    <w:rsid w:val="00B10848"/>
    <w:rsid w:val="00B10BA6"/>
    <w:rsid w:val="00B1215A"/>
    <w:rsid w:val="00B131ED"/>
    <w:rsid w:val="00B16E07"/>
    <w:rsid w:val="00B17D1B"/>
    <w:rsid w:val="00B220A7"/>
    <w:rsid w:val="00B2353D"/>
    <w:rsid w:val="00B23F73"/>
    <w:rsid w:val="00B33ADD"/>
    <w:rsid w:val="00B353B5"/>
    <w:rsid w:val="00B35D87"/>
    <w:rsid w:val="00B370C2"/>
    <w:rsid w:val="00B372F7"/>
    <w:rsid w:val="00B4155E"/>
    <w:rsid w:val="00B42666"/>
    <w:rsid w:val="00B44A87"/>
    <w:rsid w:val="00B45B8A"/>
    <w:rsid w:val="00B4619E"/>
    <w:rsid w:val="00B47674"/>
    <w:rsid w:val="00B52D17"/>
    <w:rsid w:val="00B531AC"/>
    <w:rsid w:val="00B55CD9"/>
    <w:rsid w:val="00B67EB2"/>
    <w:rsid w:val="00B74CD6"/>
    <w:rsid w:val="00B75F14"/>
    <w:rsid w:val="00B77A61"/>
    <w:rsid w:val="00B80697"/>
    <w:rsid w:val="00B8084C"/>
    <w:rsid w:val="00B812EE"/>
    <w:rsid w:val="00B83872"/>
    <w:rsid w:val="00B92330"/>
    <w:rsid w:val="00B92A15"/>
    <w:rsid w:val="00B92AA7"/>
    <w:rsid w:val="00B92B88"/>
    <w:rsid w:val="00B93AE1"/>
    <w:rsid w:val="00B948A6"/>
    <w:rsid w:val="00B95007"/>
    <w:rsid w:val="00B977D7"/>
    <w:rsid w:val="00B97848"/>
    <w:rsid w:val="00BA020C"/>
    <w:rsid w:val="00BA31E4"/>
    <w:rsid w:val="00BA650F"/>
    <w:rsid w:val="00BA6C14"/>
    <w:rsid w:val="00BA77DE"/>
    <w:rsid w:val="00BB0209"/>
    <w:rsid w:val="00BB26FF"/>
    <w:rsid w:val="00BB28C6"/>
    <w:rsid w:val="00BB2DC7"/>
    <w:rsid w:val="00BB4D9D"/>
    <w:rsid w:val="00BB66D5"/>
    <w:rsid w:val="00BC11F9"/>
    <w:rsid w:val="00BC26ED"/>
    <w:rsid w:val="00BC32B6"/>
    <w:rsid w:val="00BC38E6"/>
    <w:rsid w:val="00BC4928"/>
    <w:rsid w:val="00BC56BE"/>
    <w:rsid w:val="00BD240F"/>
    <w:rsid w:val="00BD28AD"/>
    <w:rsid w:val="00BD348C"/>
    <w:rsid w:val="00BD3A59"/>
    <w:rsid w:val="00BD788A"/>
    <w:rsid w:val="00BE0E75"/>
    <w:rsid w:val="00BE1148"/>
    <w:rsid w:val="00BE36EE"/>
    <w:rsid w:val="00BE5CA5"/>
    <w:rsid w:val="00BF0BE2"/>
    <w:rsid w:val="00BF1751"/>
    <w:rsid w:val="00BF183E"/>
    <w:rsid w:val="00BF51EF"/>
    <w:rsid w:val="00BF6870"/>
    <w:rsid w:val="00C01CF3"/>
    <w:rsid w:val="00C02066"/>
    <w:rsid w:val="00C04AA0"/>
    <w:rsid w:val="00C063DB"/>
    <w:rsid w:val="00C077B8"/>
    <w:rsid w:val="00C12C6F"/>
    <w:rsid w:val="00C14322"/>
    <w:rsid w:val="00C16799"/>
    <w:rsid w:val="00C168FC"/>
    <w:rsid w:val="00C171B8"/>
    <w:rsid w:val="00C20AF9"/>
    <w:rsid w:val="00C23473"/>
    <w:rsid w:val="00C24FE0"/>
    <w:rsid w:val="00C30232"/>
    <w:rsid w:val="00C31657"/>
    <w:rsid w:val="00C36012"/>
    <w:rsid w:val="00C36030"/>
    <w:rsid w:val="00C3655A"/>
    <w:rsid w:val="00C42D37"/>
    <w:rsid w:val="00C446D9"/>
    <w:rsid w:val="00C44936"/>
    <w:rsid w:val="00C46CA9"/>
    <w:rsid w:val="00C46EB1"/>
    <w:rsid w:val="00C46F00"/>
    <w:rsid w:val="00C52A5B"/>
    <w:rsid w:val="00C53B4F"/>
    <w:rsid w:val="00C53EE3"/>
    <w:rsid w:val="00C540D8"/>
    <w:rsid w:val="00C557C6"/>
    <w:rsid w:val="00C55C00"/>
    <w:rsid w:val="00C57ED0"/>
    <w:rsid w:val="00C60347"/>
    <w:rsid w:val="00C60F30"/>
    <w:rsid w:val="00C614C0"/>
    <w:rsid w:val="00C618FF"/>
    <w:rsid w:val="00C619E1"/>
    <w:rsid w:val="00C61C67"/>
    <w:rsid w:val="00C65B8F"/>
    <w:rsid w:val="00C65DE8"/>
    <w:rsid w:val="00C67A5D"/>
    <w:rsid w:val="00C70053"/>
    <w:rsid w:val="00C70AEC"/>
    <w:rsid w:val="00C71AF7"/>
    <w:rsid w:val="00C73453"/>
    <w:rsid w:val="00C73A27"/>
    <w:rsid w:val="00C8357B"/>
    <w:rsid w:val="00C923CF"/>
    <w:rsid w:val="00C94A7E"/>
    <w:rsid w:val="00C97B01"/>
    <w:rsid w:val="00CA17A7"/>
    <w:rsid w:val="00CA19BC"/>
    <w:rsid w:val="00CA40D9"/>
    <w:rsid w:val="00CA6ABD"/>
    <w:rsid w:val="00CA7459"/>
    <w:rsid w:val="00CA7B92"/>
    <w:rsid w:val="00CB0688"/>
    <w:rsid w:val="00CB2173"/>
    <w:rsid w:val="00CB28A2"/>
    <w:rsid w:val="00CB2E35"/>
    <w:rsid w:val="00CB3E2F"/>
    <w:rsid w:val="00CC19A0"/>
    <w:rsid w:val="00CC2946"/>
    <w:rsid w:val="00CC60F6"/>
    <w:rsid w:val="00CC6198"/>
    <w:rsid w:val="00CC6471"/>
    <w:rsid w:val="00CC68C6"/>
    <w:rsid w:val="00CD1C0B"/>
    <w:rsid w:val="00CD3203"/>
    <w:rsid w:val="00CD4F95"/>
    <w:rsid w:val="00CD5000"/>
    <w:rsid w:val="00CD6D21"/>
    <w:rsid w:val="00CD7676"/>
    <w:rsid w:val="00CE34EE"/>
    <w:rsid w:val="00CF1290"/>
    <w:rsid w:val="00CF1F11"/>
    <w:rsid w:val="00CF4492"/>
    <w:rsid w:val="00CF4E20"/>
    <w:rsid w:val="00CF52D1"/>
    <w:rsid w:val="00CF6013"/>
    <w:rsid w:val="00D01D69"/>
    <w:rsid w:val="00D02AB0"/>
    <w:rsid w:val="00D04024"/>
    <w:rsid w:val="00D064DC"/>
    <w:rsid w:val="00D111B9"/>
    <w:rsid w:val="00D1183D"/>
    <w:rsid w:val="00D12757"/>
    <w:rsid w:val="00D133A2"/>
    <w:rsid w:val="00D14DC5"/>
    <w:rsid w:val="00D15602"/>
    <w:rsid w:val="00D15F8C"/>
    <w:rsid w:val="00D16114"/>
    <w:rsid w:val="00D1718F"/>
    <w:rsid w:val="00D232B3"/>
    <w:rsid w:val="00D24CEF"/>
    <w:rsid w:val="00D3258F"/>
    <w:rsid w:val="00D33142"/>
    <w:rsid w:val="00D33F19"/>
    <w:rsid w:val="00D35606"/>
    <w:rsid w:val="00D40F78"/>
    <w:rsid w:val="00D42D11"/>
    <w:rsid w:val="00D43C16"/>
    <w:rsid w:val="00D460FC"/>
    <w:rsid w:val="00D47F3B"/>
    <w:rsid w:val="00D50B77"/>
    <w:rsid w:val="00D53D9B"/>
    <w:rsid w:val="00D547F3"/>
    <w:rsid w:val="00D61F23"/>
    <w:rsid w:val="00D63622"/>
    <w:rsid w:val="00D63B7E"/>
    <w:rsid w:val="00D646E7"/>
    <w:rsid w:val="00D64D01"/>
    <w:rsid w:val="00D64D12"/>
    <w:rsid w:val="00D655B0"/>
    <w:rsid w:val="00D66EC8"/>
    <w:rsid w:val="00D67D5B"/>
    <w:rsid w:val="00D72CB3"/>
    <w:rsid w:val="00D73404"/>
    <w:rsid w:val="00D75B99"/>
    <w:rsid w:val="00D825DF"/>
    <w:rsid w:val="00D82F6E"/>
    <w:rsid w:val="00D867DC"/>
    <w:rsid w:val="00D86DC5"/>
    <w:rsid w:val="00D87E61"/>
    <w:rsid w:val="00D92243"/>
    <w:rsid w:val="00D930F5"/>
    <w:rsid w:val="00D94A0B"/>
    <w:rsid w:val="00D96A25"/>
    <w:rsid w:val="00D97441"/>
    <w:rsid w:val="00D97972"/>
    <w:rsid w:val="00DA0095"/>
    <w:rsid w:val="00DA0113"/>
    <w:rsid w:val="00DA6008"/>
    <w:rsid w:val="00DB0563"/>
    <w:rsid w:val="00DB1B2A"/>
    <w:rsid w:val="00DB2E9B"/>
    <w:rsid w:val="00DB32C4"/>
    <w:rsid w:val="00DB53D4"/>
    <w:rsid w:val="00DC03BE"/>
    <w:rsid w:val="00DC0EFD"/>
    <w:rsid w:val="00DC19F5"/>
    <w:rsid w:val="00DC52C5"/>
    <w:rsid w:val="00DC5A75"/>
    <w:rsid w:val="00DC6C75"/>
    <w:rsid w:val="00DD02D0"/>
    <w:rsid w:val="00DD5106"/>
    <w:rsid w:val="00DD5259"/>
    <w:rsid w:val="00DE325E"/>
    <w:rsid w:val="00DE39DA"/>
    <w:rsid w:val="00DF1DAE"/>
    <w:rsid w:val="00DF6928"/>
    <w:rsid w:val="00E00948"/>
    <w:rsid w:val="00E01ED3"/>
    <w:rsid w:val="00E03AB6"/>
    <w:rsid w:val="00E04CDD"/>
    <w:rsid w:val="00E06DCE"/>
    <w:rsid w:val="00E075DB"/>
    <w:rsid w:val="00E10013"/>
    <w:rsid w:val="00E142E2"/>
    <w:rsid w:val="00E1790F"/>
    <w:rsid w:val="00E200DE"/>
    <w:rsid w:val="00E2081E"/>
    <w:rsid w:val="00E229AF"/>
    <w:rsid w:val="00E23621"/>
    <w:rsid w:val="00E2559F"/>
    <w:rsid w:val="00E349B4"/>
    <w:rsid w:val="00E400FA"/>
    <w:rsid w:val="00E40BBC"/>
    <w:rsid w:val="00E4272F"/>
    <w:rsid w:val="00E42C6A"/>
    <w:rsid w:val="00E446BC"/>
    <w:rsid w:val="00E5045B"/>
    <w:rsid w:val="00E51895"/>
    <w:rsid w:val="00E54370"/>
    <w:rsid w:val="00E6049B"/>
    <w:rsid w:val="00E64986"/>
    <w:rsid w:val="00E715F6"/>
    <w:rsid w:val="00E72E4B"/>
    <w:rsid w:val="00E851E0"/>
    <w:rsid w:val="00E85C28"/>
    <w:rsid w:val="00E87012"/>
    <w:rsid w:val="00E95BF9"/>
    <w:rsid w:val="00E96234"/>
    <w:rsid w:val="00EA256E"/>
    <w:rsid w:val="00EA4210"/>
    <w:rsid w:val="00EA4FAF"/>
    <w:rsid w:val="00EA593C"/>
    <w:rsid w:val="00EA6E15"/>
    <w:rsid w:val="00EA71C5"/>
    <w:rsid w:val="00EA7BB8"/>
    <w:rsid w:val="00EB2AAA"/>
    <w:rsid w:val="00EB6DF7"/>
    <w:rsid w:val="00EC2782"/>
    <w:rsid w:val="00EC4039"/>
    <w:rsid w:val="00EC53D7"/>
    <w:rsid w:val="00EC70BA"/>
    <w:rsid w:val="00ED331A"/>
    <w:rsid w:val="00ED681B"/>
    <w:rsid w:val="00ED6FBF"/>
    <w:rsid w:val="00ED775B"/>
    <w:rsid w:val="00EE051C"/>
    <w:rsid w:val="00EE4238"/>
    <w:rsid w:val="00EE7988"/>
    <w:rsid w:val="00EE7A65"/>
    <w:rsid w:val="00EF45BA"/>
    <w:rsid w:val="00EF4DD7"/>
    <w:rsid w:val="00EF57E1"/>
    <w:rsid w:val="00EF719E"/>
    <w:rsid w:val="00F004F4"/>
    <w:rsid w:val="00F00B5D"/>
    <w:rsid w:val="00F020E1"/>
    <w:rsid w:val="00F03075"/>
    <w:rsid w:val="00F033C9"/>
    <w:rsid w:val="00F05B42"/>
    <w:rsid w:val="00F111D4"/>
    <w:rsid w:val="00F113D8"/>
    <w:rsid w:val="00F116CA"/>
    <w:rsid w:val="00F13083"/>
    <w:rsid w:val="00F13D60"/>
    <w:rsid w:val="00F149AE"/>
    <w:rsid w:val="00F20EE4"/>
    <w:rsid w:val="00F2105C"/>
    <w:rsid w:val="00F22282"/>
    <w:rsid w:val="00F22375"/>
    <w:rsid w:val="00F253F9"/>
    <w:rsid w:val="00F26FE6"/>
    <w:rsid w:val="00F278FA"/>
    <w:rsid w:val="00F31BB7"/>
    <w:rsid w:val="00F323B1"/>
    <w:rsid w:val="00F324BA"/>
    <w:rsid w:val="00F32774"/>
    <w:rsid w:val="00F33568"/>
    <w:rsid w:val="00F3452C"/>
    <w:rsid w:val="00F34E53"/>
    <w:rsid w:val="00F36F9F"/>
    <w:rsid w:val="00F42395"/>
    <w:rsid w:val="00F43142"/>
    <w:rsid w:val="00F529AA"/>
    <w:rsid w:val="00F60F59"/>
    <w:rsid w:val="00F638C5"/>
    <w:rsid w:val="00F654CF"/>
    <w:rsid w:val="00F7392C"/>
    <w:rsid w:val="00F82162"/>
    <w:rsid w:val="00F8701B"/>
    <w:rsid w:val="00F87644"/>
    <w:rsid w:val="00F92909"/>
    <w:rsid w:val="00F9313F"/>
    <w:rsid w:val="00F936C6"/>
    <w:rsid w:val="00FA1C05"/>
    <w:rsid w:val="00FA68E9"/>
    <w:rsid w:val="00FA7FB2"/>
    <w:rsid w:val="00FB0C28"/>
    <w:rsid w:val="00FB100A"/>
    <w:rsid w:val="00FB15EA"/>
    <w:rsid w:val="00FB58DB"/>
    <w:rsid w:val="00FC1297"/>
    <w:rsid w:val="00FC38FE"/>
    <w:rsid w:val="00FC52ED"/>
    <w:rsid w:val="00FC7F42"/>
    <w:rsid w:val="00FD08F9"/>
    <w:rsid w:val="00FD130F"/>
    <w:rsid w:val="00FD2665"/>
    <w:rsid w:val="00FE30CB"/>
    <w:rsid w:val="00FE3EA8"/>
    <w:rsid w:val="00FE5CB1"/>
    <w:rsid w:val="00FE66E6"/>
    <w:rsid w:val="00FF1522"/>
    <w:rsid w:val="00FF494C"/>
    <w:rsid w:val="00FF4B81"/>
    <w:rsid w:val="00FF56D6"/>
    <w:rsid w:val="00FF6002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C5EBC"/>
  <w15:chartTrackingRefBased/>
  <w15:docId w15:val="{847CFA1F-965E-4DBA-8D12-10C34192E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2E479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B0026"/>
    <w:pPr>
      <w:keepNext/>
      <w:keepLines/>
      <w:spacing w:after="960" w:line="1440" w:lineRule="exact"/>
      <w:outlineLvl w:val="0"/>
    </w:pPr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04024"/>
    <w:pPr>
      <w:keepNext/>
      <w:keepLines/>
      <w:spacing w:before="240" w:after="120"/>
      <w:outlineLvl w:val="1"/>
    </w:pPr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B110D"/>
    <w:pPr>
      <w:keepNext/>
      <w:keepLines/>
      <w:spacing w:before="240" w:after="120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D04024"/>
    <w:pPr>
      <w:keepNext/>
      <w:keepLines/>
      <w:spacing w:before="240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D04024"/>
    <w:pPr>
      <w:keepNext/>
      <w:keepLines/>
      <w:spacing w:before="240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AB0026"/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04024"/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283F53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F31BB7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F31BB7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2E4794"/>
    <w:pPr>
      <w:numPr>
        <w:numId w:val="11"/>
      </w:numPr>
      <w:tabs>
        <w:tab w:val="clear" w:pos="720"/>
      </w:tabs>
      <w:spacing w:after="120" w:line="240" w:lineRule="atLeast"/>
      <w:ind w:left="360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2E4794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2E4794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2E4794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E01ED3"/>
    <w:pPr>
      <w:numPr>
        <w:numId w:val="17"/>
      </w:numPr>
      <w:ind w:left="450" w:hanging="180"/>
    </w:pPr>
  </w:style>
  <w:style w:type="paragraph" w:customStyle="1" w:styleId="Bullet-Level3">
    <w:name w:val="Bullet - Level 3"/>
    <w:basedOn w:val="Bullet-Level1"/>
    <w:link w:val="Bullet-Level3Char"/>
    <w:rsid w:val="00E01ED3"/>
  </w:style>
  <w:style w:type="paragraph" w:customStyle="1" w:styleId="Bullet-Level4">
    <w:name w:val="Bullet - Level 4"/>
    <w:basedOn w:val="Bullet-Level1"/>
    <w:link w:val="Bullet-Level4Char"/>
    <w:rsid w:val="00E01ED3"/>
    <w:pPr>
      <w:numPr>
        <w:numId w:val="18"/>
      </w:numPr>
      <w:ind w:left="900" w:hanging="180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  <w:ind w:hanging="187"/>
    </w:pPr>
  </w:style>
  <w:style w:type="paragraph" w:customStyle="1" w:styleId="NumberedList">
    <w:name w:val="Numbered List"/>
    <w:basedOn w:val="BodyText"/>
    <w:next w:val="BodyText"/>
    <w:link w:val="NumberedListChar"/>
    <w:rsid w:val="00FF494C"/>
    <w:pPr>
      <w:numPr>
        <w:numId w:val="13"/>
      </w:numPr>
    </w:pPr>
  </w:style>
  <w:style w:type="character" w:customStyle="1" w:styleId="Bullet-Level2Char">
    <w:name w:val="Bullet - Level 2 Char"/>
    <w:basedOn w:val="Bullet-Level1Char"/>
    <w:link w:val="Bullet-Level2"/>
    <w:rsid w:val="00E01ED3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FF494C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E01ED3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E01ED3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CV table,EY Table,Note Grid,+Colored,+TableGrid"/>
    <w:basedOn w:val="TableNormal"/>
    <w:uiPriority w:val="39"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2804B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Cs w:val="19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4D3F09"/>
    <w:pPr>
      <w:numPr>
        <w:numId w:val="15"/>
      </w:numPr>
      <w:tabs>
        <w:tab w:val="clear" w:pos="1440"/>
      </w:tabs>
      <w:ind w:left="504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4D3F09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4D3F09"/>
    <w:pPr>
      <w:numPr>
        <w:numId w:val="20"/>
      </w:numPr>
      <w:spacing w:before="60" w:after="0" w:line="160" w:lineRule="exact"/>
      <w:ind w:left="207" w:right="144" w:hanging="207"/>
    </w:pPr>
    <w:rPr>
      <w:rFonts w:eastAsia="MS Mincho" w:cs="Arial"/>
      <w:bCs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4D3F09"/>
    <w:rPr>
      <w:rFonts w:ascii="Univers 45 Light" w:eastAsia="MS Mincho" w:hAnsi="Univers 45 Light" w:cs="Arial"/>
      <w:bCs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2"/>
      </w:numPr>
      <w:ind w:left="900" w:hanging="180"/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2804B1"/>
    <w:rPr>
      <w:rFonts w:ascii="Univers 45 Light" w:eastAsia="PMingLiU" w:hAnsi="Univers 45 Light" w:cs="Arial"/>
      <w:b/>
      <w:color w:val="00338D"/>
      <w:sz w:val="19"/>
      <w:szCs w:val="19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F2105C"/>
    <w:pPr>
      <w:tabs>
        <w:tab w:val="left" w:pos="4680"/>
      </w:tabs>
      <w:spacing w:after="240" w:line="250" w:lineRule="exact"/>
      <w:ind w:left="-153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F2105C"/>
    <w:pPr>
      <w:spacing w:after="360"/>
      <w:contextualSpacing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F2105C"/>
    <w:pPr>
      <w:numPr>
        <w:numId w:val="1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117" w:hanging="270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217DB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9350"/>
      </w:tabs>
      <w:spacing w:after="120" w:line="320" w:lineRule="exact"/>
      <w:ind w:left="3874" w:right="720"/>
    </w:pPr>
    <w:rPr>
      <w:rFonts w:ascii="Univers 45 Light" w:hAnsi="Univers 45 Light"/>
      <w:noProof/>
      <w:color w:val="0091DA" w:themeColor="background2"/>
      <w:sz w:val="20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9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6E6002"/>
    <w:pPr>
      <w:spacing w:before="120" w:line="1920" w:lineRule="exact"/>
      <w:ind w:left="490"/>
    </w:pPr>
    <w:rPr>
      <w:color w:val="FFFFFF" w:themeColor="background1"/>
      <w:spacing w:val="0"/>
      <w:sz w:val="220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6E6002"/>
    <w:rPr>
      <w:rFonts w:ascii="KPMG Extralight" w:eastAsiaTheme="majorEastAsia" w:hAnsi="KPMG Extralight" w:cstheme="majorBidi"/>
      <w:color w:val="FFFFFF" w:themeColor="background1"/>
      <w:spacing w:val="20"/>
      <w:sz w:val="220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3F0B32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3F0B32"/>
    <w:rPr>
      <w:rFonts w:ascii="Univers for KPMG Light" w:eastAsiaTheme="minorHAnsi" w:hAnsi="Univers for KPMG Light"/>
      <w:sz w:val="19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4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F57E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,lp1,列出段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375FA5"/>
    <w:pPr>
      <w:spacing w:after="480"/>
      <w:ind w:left="540"/>
    </w:pPr>
    <w:rPr>
      <w:rFonts w:ascii="KPMG Extralight" w:hAnsi="KPMG Extralight"/>
      <w:color w:val="00338D" w:themeColor="text2"/>
      <w:sz w:val="144"/>
      <w:szCs w:val="144"/>
    </w:rPr>
  </w:style>
  <w:style w:type="paragraph" w:styleId="Header">
    <w:name w:val="header"/>
    <w:aliases w:val="K-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 Bold" w:hAnsi="Arial Bold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 Bold" w:hAnsi="Arial Bold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 Bold" w:hAnsi="Arial Bold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 Bold" w:hAnsi="Arial Bold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Arial Bold" w:hAnsi="Arial Bold"/>
        <w:sz w:val="19"/>
      </w:rPr>
    </w:tblStylePr>
    <w:tblStylePr w:type="band2Vert">
      <w:rPr>
        <w:rFonts w:ascii="Arial Bold" w:hAnsi="Arial Bold"/>
        <w:sz w:val="19"/>
      </w:rPr>
    </w:tblStylePr>
    <w:tblStylePr w:type="band1Horz">
      <w:rPr>
        <w:rFonts w:ascii="Arial Bold" w:hAnsi="Arial Bold"/>
        <w:b w:val="0"/>
        <w:sz w:val="19"/>
      </w:rPr>
    </w:tblStylePr>
    <w:tblStylePr w:type="band2Horz">
      <w:rPr>
        <w:rFonts w:ascii="Arial Bold" w:hAnsi="Arial Bold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qFormat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375FA5"/>
    <w:rPr>
      <w:rFonts w:ascii="KPMG Extralight" w:hAnsi="KPMG Extralight"/>
      <w:color w:val="00338D" w:themeColor="text2"/>
      <w:sz w:val="144"/>
      <w:szCs w:val="144"/>
    </w:rPr>
  </w:style>
  <w:style w:type="character" w:customStyle="1" w:styleId="HeaderChar">
    <w:name w:val="Header Char"/>
    <w:aliases w:val="K-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4D2ABB"/>
    <w:pPr>
      <w:ind w:left="540"/>
    </w:p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 w:line="1120" w:lineRule="exact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E200DE"/>
    <w:pPr>
      <w:ind w:left="907"/>
      <w:contextualSpacing/>
    </w:pPr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F2105C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character" w:styleId="CommentReference">
    <w:name w:val="annotation reference"/>
    <w:basedOn w:val="DefaultParagraphFont"/>
    <w:uiPriority w:val="99"/>
    <w:unhideWhenUsed/>
    <w:rsid w:val="00A379E0"/>
    <w:rPr>
      <w:sz w:val="16"/>
      <w:szCs w:val="16"/>
    </w:rPr>
  </w:style>
  <w:style w:type="paragraph" w:customStyle="1" w:styleId="BodyText-AfterBullet">
    <w:name w:val="Body Text - After Bullet"/>
    <w:basedOn w:val="BodyText"/>
    <w:uiPriority w:val="99"/>
    <w:qFormat/>
    <w:rsid w:val="00700125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125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INTROSTYLE">
    <w:name w:val="INTRO STYLE"/>
    <w:basedOn w:val="BodyText"/>
    <w:uiPriority w:val="99"/>
    <w:qFormat/>
    <w:rsid w:val="00700125"/>
    <w:pPr>
      <w:spacing w:line="300" w:lineRule="atLeast"/>
    </w:pPr>
    <w:rPr>
      <w:b/>
      <w:color w:val="0091DA" w:themeColor="background2"/>
      <w:sz w:val="28"/>
    </w:rPr>
  </w:style>
  <w:style w:type="paragraph" w:customStyle="1" w:styleId="Caption-Graphic">
    <w:name w:val="Caption - Graphic"/>
    <w:basedOn w:val="Heading4"/>
    <w:uiPriority w:val="1"/>
    <w:qFormat/>
    <w:rsid w:val="00700125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/>
    </w:pPr>
    <w:rPr>
      <w:rFonts w:asciiTheme="majorHAnsi" w:eastAsia="Times New Roman" w:hAnsiTheme="majorHAnsi" w:cstheme="majorHAnsi"/>
      <w:noProof/>
      <w:kern w:val="28"/>
      <w:sz w:val="20"/>
      <w:szCs w:val="20"/>
    </w:rPr>
  </w:style>
  <w:style w:type="character" w:customStyle="1" w:styleId="normaltextrun">
    <w:name w:val="normaltextrun"/>
    <w:basedOn w:val="DefaultParagraphFont"/>
    <w:rsid w:val="00700125"/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C20AF9"/>
    <w:rPr>
      <w:sz w:val="19"/>
    </w:rPr>
  </w:style>
  <w:style w:type="paragraph" w:customStyle="1" w:styleId="Bodycopy">
    <w:name w:val="Body copy"/>
    <w:qFormat/>
    <w:rsid w:val="00C20AF9"/>
    <w:pPr>
      <w:spacing w:after="240" w:line="260" w:lineRule="atLeast"/>
    </w:pPr>
    <w:rPr>
      <w:rFonts w:ascii="Univers 45 Light" w:eastAsiaTheme="minorHAnsi" w:hAnsi="Univers 45 Light" w:cs="Arial"/>
      <w:noProof/>
      <w:color w:val="000000" w:themeColor="text1"/>
      <w:sz w:val="20"/>
      <w:szCs w:val="22"/>
      <w:lang w:val="en-GB"/>
    </w:rPr>
  </w:style>
  <w:style w:type="paragraph" w:customStyle="1" w:styleId="TableBullet-Level1">
    <w:name w:val="Table – Bullet - Level 1"/>
    <w:basedOn w:val="Normal"/>
    <w:uiPriority w:val="40"/>
    <w:qFormat/>
    <w:rsid w:val="00B10848"/>
    <w:pPr>
      <w:numPr>
        <w:numId w:val="21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60" w:line="240" w:lineRule="atLeast"/>
    </w:pPr>
    <w:rPr>
      <w:rFonts w:ascii="Univers 45 Light" w:eastAsiaTheme="minorHAnsi" w:hAnsi="Univers 45 Light"/>
      <w:szCs w:val="19"/>
    </w:rPr>
  </w:style>
  <w:style w:type="character" w:customStyle="1" w:styleId="Mention1">
    <w:name w:val="Mention1"/>
    <w:basedOn w:val="DefaultParagraphFont"/>
    <w:uiPriority w:val="99"/>
    <w:unhideWhenUsed/>
    <w:rsid w:val="00B10848"/>
    <w:rPr>
      <w:color w:val="2B579A"/>
      <w:shd w:val="clear" w:color="auto" w:fill="E1DFDD"/>
    </w:rPr>
  </w:style>
  <w:style w:type="paragraph" w:customStyle="1" w:styleId="Calloutbullets">
    <w:name w:val="Callout bullets"/>
    <w:basedOn w:val="Bullet-Level1"/>
    <w:uiPriority w:val="99"/>
    <w:qFormat/>
    <w:rsid w:val="00C168FC"/>
    <w:pPr>
      <w:numPr>
        <w:numId w:val="22"/>
      </w:numPr>
      <w:tabs>
        <w:tab w:val="clear" w:pos="1440"/>
      </w:tabs>
    </w:pPr>
    <w:rPr>
      <w:rFonts w:eastAsiaTheme="minorHAnsi"/>
      <w:color w:val="FFFFFF" w:themeColor="background1"/>
      <w:szCs w:val="22"/>
    </w:rPr>
  </w:style>
  <w:style w:type="paragraph" w:styleId="Revision">
    <w:name w:val="Revision"/>
    <w:hidden/>
    <w:uiPriority w:val="99"/>
    <w:semiHidden/>
    <w:rsid w:val="00713048"/>
    <w:pPr>
      <w:spacing w:after="0" w:line="240" w:lineRule="auto"/>
    </w:pPr>
    <w:rPr>
      <w:sz w:val="19"/>
    </w:rPr>
  </w:style>
  <w:style w:type="table" w:customStyle="1" w:styleId="Table-BoxedIn4">
    <w:name w:val="Table - Boxed In4"/>
    <w:basedOn w:val="TableNormal"/>
    <w:next w:val="TableNormal"/>
    <w:uiPriority w:val="40"/>
    <w:rsid w:val="008E0903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Bahnschrift" w:hAnsi="Bahnschrift"/>
        <w:b w:val="0"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cPr>
        <w:tcBorders>
          <w:top w:val="nil"/>
          <w:left w:val="single" w:sz="4" w:space="0" w:color="0091DA"/>
          <w:bottom w:val="nil"/>
          <w:right w:val="single" w:sz="4" w:space="0" w:color="0091DA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338D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91DA"/>
      </w:tcPr>
    </w:tblStylePr>
    <w:tblStylePr w:type="band2Horz">
      <w:tblPr/>
      <w:tcPr>
        <w:shd w:val="clear" w:color="auto" w:fill="BFD7ED"/>
      </w:tcPr>
    </w:tblStylePr>
  </w:style>
  <w:style w:type="paragraph" w:customStyle="1" w:styleId="Answer">
    <w:name w:val="Answer"/>
    <w:basedOn w:val="Normal"/>
    <w:link w:val="AnswerChar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 w:line="240" w:lineRule="atLeast"/>
    </w:pPr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character" w:customStyle="1" w:styleId="AnswerChar">
    <w:name w:val="Answer Char"/>
    <w:basedOn w:val="DefaultParagraphFont"/>
    <w:link w:val="Answer"/>
    <w:rsid w:val="003D0398"/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table" w:customStyle="1" w:styleId="GridTable4-Accent11">
    <w:name w:val="Grid Table 4 - Accent 11"/>
    <w:basedOn w:val="TableNormal"/>
    <w:uiPriority w:val="49"/>
    <w:rsid w:val="003D0398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DA1C4"/>
        <w:left w:val="single" w:sz="4" w:space="0" w:color="7DA1C4"/>
        <w:bottom w:val="single" w:sz="4" w:space="0" w:color="7DA1C4"/>
        <w:right w:val="single" w:sz="4" w:space="0" w:color="7DA1C4"/>
        <w:insideH w:val="single" w:sz="4" w:space="0" w:color="7DA1C4"/>
        <w:insideV w:val="single" w:sz="4" w:space="0" w:color="7DA1C4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B8" w:themeColor="accent1"/>
          <w:left w:val="single" w:sz="4" w:space="0" w:color="005EB8" w:themeColor="accent1"/>
          <w:bottom w:val="single" w:sz="4" w:space="0" w:color="005EB8" w:themeColor="accent1"/>
          <w:right w:val="single" w:sz="4" w:space="0" w:color="005EB8" w:themeColor="accent1"/>
          <w:insideH w:val="nil"/>
          <w:insideV w:val="nil"/>
        </w:tcBorders>
        <w:shd w:val="clear" w:color="auto" w:fill="005EB8" w:themeFill="accent1"/>
      </w:tcPr>
    </w:tblStylePr>
    <w:tblStylePr w:type="lastRow">
      <w:rPr>
        <w:b/>
        <w:bCs/>
      </w:rPr>
      <w:tblPr/>
      <w:tcPr>
        <w:tcBorders>
          <w:top w:val="double" w:sz="4" w:space="0" w:color="005E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EFF" w:themeFill="accent1" w:themeFillTint="33"/>
      </w:tcPr>
    </w:tblStylePr>
    <w:tblStylePr w:type="band1Horz">
      <w:tblPr/>
      <w:tcPr>
        <w:shd w:val="clear" w:color="auto" w:fill="BDDEFF" w:themeFill="accent1" w:themeFillTint="33"/>
      </w:tcPr>
    </w:tblStylePr>
  </w:style>
  <w:style w:type="paragraph" w:customStyle="1" w:styleId="BodytextN">
    <w:name w:val="Body text N"/>
    <w:basedOn w:val="Normal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00"/>
      <w:textAlignment w:val="baseline"/>
    </w:pPr>
    <w:rPr>
      <w:rFonts w:ascii="Univers 45 Light" w:eastAsia="PMingLiU" w:hAnsi="Univers 45 Light" w:cs="Times New Roman"/>
      <w:sz w:val="20"/>
      <w:szCs w:val="20"/>
    </w:rPr>
  </w:style>
  <w:style w:type="paragraph" w:customStyle="1" w:styleId="Heading4Table">
    <w:name w:val="Heading 4_Table"/>
    <w:basedOn w:val="Heading4"/>
    <w:uiPriority w:val="99"/>
    <w:qFormat/>
    <w:rsid w:val="003D0398"/>
    <w:pPr>
      <w:spacing w:before="40" w:after="80"/>
      <w:outlineLvl w:val="9"/>
    </w:pPr>
    <w:rPr>
      <w:spacing w:val="-1"/>
    </w:rPr>
  </w:style>
  <w:style w:type="table" w:customStyle="1" w:styleId="BasicTable3">
    <w:name w:val="Basic Table3"/>
    <w:basedOn w:val="TableNormal"/>
    <w:next w:val="TableGrid"/>
    <w:uiPriority w:val="39"/>
    <w:rsid w:val="00A60270"/>
    <w:pPr>
      <w:spacing w:after="0" w:line="240" w:lineRule="auto"/>
    </w:pPr>
    <w:rPr>
      <w:rFonts w:ascii="Arial" w:eastAsia="Arial" w:hAnsi="Arial" w:cs="Times New Roman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12E7"/>
    <w:rPr>
      <w:color w:val="6D2077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F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45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E4F8C300-3216-439E-B913-760BBCC8C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25900-DB5D-4F3E-A3A5-BE75612F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4</CharactersWithSpaces>
  <SharedDoc>false</SharedDoc>
  <HLinks>
    <vt:vector size="174" baseType="variant">
      <vt:variant>
        <vt:i4>1507400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H0okplj-6pI&amp;t=19s</vt:lpwstr>
      </vt:variant>
      <vt:variant>
        <vt:lpwstr/>
      </vt:variant>
      <vt:variant>
        <vt:i4>3997755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NW5VvKtP-xE</vt:lpwstr>
      </vt:variant>
      <vt:variant>
        <vt:lpwstr/>
      </vt:variant>
      <vt:variant>
        <vt:i4>8323188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PFuQDQ1s5ug&amp;list=PL5yThfw3pKegPfNlJvNSc3N-Y2i-YkyFV&amp;index=4</vt:lpwstr>
      </vt:variant>
      <vt:variant>
        <vt:lpwstr/>
      </vt:variant>
      <vt:variant>
        <vt:i4>2031688</vt:i4>
      </vt:variant>
      <vt:variant>
        <vt:i4>108</vt:i4>
      </vt:variant>
      <vt:variant>
        <vt:i4>0</vt:i4>
      </vt:variant>
      <vt:variant>
        <vt:i4>5</vt:i4>
      </vt:variant>
      <vt:variant>
        <vt:lpwstr>https://klasresearch.com/home</vt:lpwstr>
      </vt:variant>
      <vt:variant>
        <vt:lpwstr/>
      </vt:variant>
      <vt:variant>
        <vt:i4>5570586</vt:i4>
      </vt:variant>
      <vt:variant>
        <vt:i4>105</vt:i4>
      </vt:variant>
      <vt:variant>
        <vt:i4>0</vt:i4>
      </vt:variant>
      <vt:variant>
        <vt:i4>5</vt:i4>
      </vt:variant>
      <vt:variant>
        <vt:lpwstr>https://klasresearch.com/report/erp-implementation-2019/1552</vt:lpwstr>
      </vt:variant>
      <vt:variant>
        <vt:lpwstr/>
      </vt:variant>
      <vt:variant>
        <vt:i4>6553704</vt:i4>
      </vt:variant>
      <vt:variant>
        <vt:i4>102</vt:i4>
      </vt:variant>
      <vt:variant>
        <vt:i4>0</vt:i4>
      </vt:variant>
      <vt:variant>
        <vt:i4>5</vt:i4>
      </vt:variant>
      <vt:variant>
        <vt:lpwstr>https://blog.workday.com/en-us/2021/announcing-winners-workday-partner-industry-innovation-awards.html</vt:lpwstr>
      </vt:variant>
      <vt:variant>
        <vt:lpwstr/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050036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050035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050034</vt:lpwstr>
      </vt:variant>
      <vt:variant>
        <vt:i4>12452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05003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050032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050031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050030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050029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050028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050027</vt:lpwstr>
      </vt:variant>
      <vt:variant>
        <vt:i4>144185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050026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050025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050024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050023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050022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050021</vt:lpwstr>
      </vt:variant>
      <vt:variant>
        <vt:i4>3276825</vt:i4>
      </vt:variant>
      <vt:variant>
        <vt:i4>18</vt:i4>
      </vt:variant>
      <vt:variant>
        <vt:i4>0</vt:i4>
      </vt:variant>
      <vt:variant>
        <vt:i4>5</vt:i4>
      </vt:variant>
      <vt:variant>
        <vt:lpwstr>mailto:kulwantgill@kpmg.com</vt:lpwstr>
      </vt:variant>
      <vt:variant>
        <vt:lpwstr/>
      </vt:variant>
      <vt:variant>
        <vt:i4>5505133</vt:i4>
      </vt:variant>
      <vt:variant>
        <vt:i4>15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3407902</vt:i4>
      </vt:variant>
      <vt:variant>
        <vt:i4>12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  <vt:variant>
        <vt:i4>3407880</vt:i4>
      </vt:variant>
      <vt:variant>
        <vt:i4>9</vt:i4>
      </vt:variant>
      <vt:variant>
        <vt:i4>0</vt:i4>
      </vt:variant>
      <vt:variant>
        <vt:i4>5</vt:i4>
      </vt:variant>
      <vt:variant>
        <vt:lpwstr>mailto:kcwhitehead@kpmg.com</vt:lpwstr>
      </vt:variant>
      <vt:variant>
        <vt:lpwstr/>
      </vt:variant>
      <vt:variant>
        <vt:i4>5505133</vt:i4>
      </vt:variant>
      <vt:variant>
        <vt:i4>6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4391020</vt:i4>
      </vt:variant>
      <vt:variant>
        <vt:i4>3</vt:i4>
      </vt:variant>
      <vt:variant>
        <vt:i4>0</vt:i4>
      </vt:variant>
      <vt:variant>
        <vt:i4>5</vt:i4>
      </vt:variant>
      <vt:variant>
        <vt:lpwstr>mailto:patrickroberts@kpmg.com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rielle Sanchez</dc:creator>
  <cp:keywords/>
  <dc:description/>
  <cp:lastModifiedBy>Khanapure,  Shubham Umakant</cp:lastModifiedBy>
  <cp:revision>10</cp:revision>
  <cp:lastPrinted>2021-09-10T19:33:00Z</cp:lastPrinted>
  <dcterms:created xsi:type="dcterms:W3CDTF">2021-09-10T18:26:00Z</dcterms:created>
  <dcterms:modified xsi:type="dcterms:W3CDTF">2023-03-21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Unknown</vt:lpwstr>
  </property>
  <property fmtid="{D5CDD505-2E9C-101B-9397-08002B2CF9AE}" pid="6" name="ContentTypeId">
    <vt:lpwstr>0x010100A095232C8AD14741B628573CD00AAE53</vt:lpwstr>
  </property>
</Properties>
</file>